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90667</w:t>
      </w:r>
    </w:p>
    <w:p>
      <w:pPr>
        <w:pStyle w:val="Date"/>
      </w:pPr>
      <w:r>
        <w:t xml:space="preserve">วันพุธที่</w:t>
      </w:r>
      <w:r>
        <w:t xml:space="preserve"> </w:t>
      </w:r>
      <w:r>
        <w:t xml:space="preserve">19</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วันนี้นะคะ เรามีนัดนำเสนอ… งานที่ให้ไปค้นนะคะ ใครจะเป็นผู้โชคดีคนแรก เดี๋ยวจะใช้วิธีสุ่ม เด็ก ๆ ไม่ให้แม่มาจิ้มเลือกเอง เด็ก ๆ บอกว่าให้สุ่มเอา ลุ้นตัวเองไปด้วยในตัวนะคะ พร้อมหรือยัง พร้อมไหมคะ เริ่มแล้วนะคะ แม่จะสุ่มแล้วนะ วันนี้มาร์กี้โดนคนแรก ไม่ต้องกุมหัว มาจ้า มันมี Meta Verse กับอุปกรณ์เคลื่อนที่ เอาอันไหนก่อนคะ</w:t>
      </w:r>
    </w:p>
    <w:p>
      <w:pPr>
        <w:pStyle w:val="BodyText"/>
      </w:pPr>
      <w:r>
        <w:t xml:space="preserve">(อาจารย์สุธิรา) อุปกรณ์เคลื่อนที่ ไม่ค่ะ อันนี้ บทความวิจัยอุปกรณ์เคลื่อนที่ค่ะ พร้อมนะ // ไม่ได้ยินเสียงล่ามค่ะพี่</w:t>
      </w:r>
    </w:p>
    <w:p>
      <w:pPr>
        <w:pStyle w:val="BodyText"/>
      </w:pPr>
      <w:r>
        <w:t xml:space="preserve">(ล่าม) ฮัลโหลครับ ได้ยินเสียงไหมครับ</w:t>
      </w:r>
    </w:p>
    <w:p>
      <w:pPr>
        <w:pStyle w:val="BodyText"/>
      </w:pPr>
      <w:r>
        <w:t xml:space="preserve">(เจ้าหน้าที่) ได้ยินแล้วค่ะ</w:t>
      </w:r>
    </w:p>
    <w:p>
      <w:pPr>
        <w:pStyle w:val="BodyText"/>
      </w:pPr>
      <w:r>
        <w:t xml:space="preserve">(ล่าม) โอเคครับ</w:t>
      </w:r>
    </w:p>
    <w:p>
      <w:pPr>
        <w:pStyle w:val="BodyText"/>
      </w:pPr>
      <w:r>
        <w:t xml:space="preserve">(ล่าม) ชื่อ… นะครับ เขาบอกชื่อเรื่องเป็นต้นแบบ Mobile Application Platform ดิจิทัล เพื่อการจัดเก็บดิจิทัลและทำเป็นอุปกรณ์…</w:t>
      </w:r>
    </w:p>
    <w:p>
      <w:pPr>
        <w:pStyle w:val="BodyText"/>
      </w:pPr>
      <w:r>
        <w:t xml:space="preserve">(อาจารย์สุธิรา) ไปสไลด์ต่อไป โปรแกรม แล้วก็เครื่องมือนะครับ ก็จะใช้เป็นแบบสอบถาม สัมภาษณ์สำหรับการจัดเก็บข้อมูลนะครับ ภาษาอังกฤษก็ Indes invi เป็นการสัมภาษณ์เชิงลึกนะครับ ผลการวิจัยนะครับ ผลการศึกษาต้นแบบ Mobile application แพลตฟอร์ม เพื่อการเกษตรยุคดิจิทัลไอทีนะครับ เป็น… มีวัตถุประสงค์ เพื่อสร้างต้นแบบหน้าจอโมบาย ในด้านการเกษตร และก็เป็นการสัมภาษณ์เชิงลึกผู้เชี่ยวชาญทางด้าน IT ครับ</w:t>
      </w:r>
    </w:p>
    <w:p>
      <w:pPr>
        <w:pStyle w:val="BodyText"/>
      </w:pPr>
      <w:r>
        <w:t xml:space="preserve">(อาจารย์สุธิรา) เดี๋ยวนะคะ ย้อนกลับไปสไลด์แรกนะ เดี๋ยวจะถามนะคะ จะถาม งานวิจัยนี้นะคะ ที่มาร์กี้ไปค้นมา ชื่อเรื่องมันบอกว่าต้นแบบโมบายแอปพลิเคชันแพลตฟอร์มเพื่อการเกษตรยุคดิจิทัลใช่ไหม มาร์กี้อธิบายได้ไหมมันเป็นลักษณะไหน</w:t>
      </w:r>
    </w:p>
    <w:p>
      <w:pPr>
        <w:pStyle w:val="BodyText"/>
      </w:pPr>
      <w:r>
        <w:t xml:space="preserve">(ล่าม) เป็นการคิดค้นใหม่ ๆ ในการทำเทคโนโลยีเกี่ยวกับการเกษตรน่ะครับ แล้วก็เป็นการพัฒนารูปแบบใหม่ ๆ ครับ</w:t>
      </w:r>
    </w:p>
    <w:p>
      <w:pPr>
        <w:pStyle w:val="BodyText"/>
      </w:pPr>
      <w:r>
        <w:t xml:space="preserve">(อาจารย์สุธิรา) มัน… ตัวแอปมันเป็นแบบไหน บอกได้ไหม เห็นหรือเปล่า ในตัวอย่างในงานวิจัยเขาน่ะ จำได้ไหมครับ</w:t>
      </w:r>
    </w:p>
    <w:p>
      <w:pPr>
        <w:pStyle w:val="BodyText"/>
      </w:pPr>
      <w:r>
        <w:t xml:space="preserve">(ล่าม) เขาบอกไม่มีรูปภาพประกอบ</w:t>
      </w:r>
    </w:p>
    <w:p>
      <w:pPr>
        <w:pStyle w:val="BodyText"/>
      </w:pPr>
      <w:r>
        <w:t xml:space="preserve">(อาจารย์สุธิรา) ใน… ไม่ได้ใส่ลิงก์แอปที่ไปค้นมาเหรอ ไม่ได้ใส่ลิงค์บทความที่ค้นมาเหรอ ใส่มาไหม มีไหม มีไหม</w:t>
      </w:r>
    </w:p>
    <w:p>
      <w:pPr>
        <w:pStyle w:val="BodyText"/>
      </w:pPr>
      <w:r>
        <w:t xml:space="preserve">(ล่าม) มีครับ</w:t>
      </w:r>
    </w:p>
    <w:p>
      <w:pPr>
        <w:pStyle w:val="BodyText"/>
      </w:pPr>
      <w:r>
        <w:t xml:space="preserve">(อาจารย์สุธิรา) อยู่ตรงไหนครับ</w:t>
      </w:r>
    </w:p>
    <w:p>
      <w:pPr>
        <w:pStyle w:val="BodyText"/>
      </w:pPr>
      <w:r>
        <w:t xml:space="preserve">(เจ้าหน้าที่) มีครับ ใส่ไว้ในก</w:t>
      </w:r>
    </w:p>
    <w:p>
      <w:pPr>
        <w:pStyle w:val="BodyText"/>
      </w:pPr>
      <w:r>
        <w:t xml:space="preserve">(อาจารย์สุธิรา) ไหนเปิดให้ดูหน่อย เห็นไหม</w:t>
      </w:r>
    </w:p>
    <w:p>
      <w:pPr>
        <w:pStyle w:val="BodyText"/>
      </w:pPr>
      <w:r>
        <w:t xml:space="preserve">(ล่าม) ตรงชื่อเรื่องครับ</w:t>
      </w:r>
    </w:p>
    <w:p>
      <w:pPr>
        <w:pStyle w:val="BodyText"/>
      </w:pPr>
      <w:r>
        <w:t xml:space="preserve">(อาจารย์สุธิรา) เห็นไหม แม่บอกแล้วนะคะ ไปค้นงานมานำเสนอน่ะ แล้วต้องทำให้เห็นว่าไปค้นมาจากไหน ต้องให้ลิงก์มันคลิกได้เลย ไม่ใช่มา Copy ข้อความมา แล้วไปค้นมันจะเสียเวลานะ คลิกแล้วก็เปิดให้ดู มันให้โหลดไหม โหลดเอกสารสิ ชื่อมัน… ชื่อข้างบนไหม นั่นน่ะ ที่เป็นโฟลเดอร์หรือเปล่า แสดงว่ามาร์กี้ไม่ได้กด มาร์กี้ไม่ได้กดเข้าไปดูเหรอ ไปบทที่ 4 หน้าอย่างนั้นน่ะ</w:t>
      </w:r>
    </w:p>
    <w:p>
      <w:pPr>
        <w:pStyle w:val="BodyText"/>
      </w:pPr>
      <w:r>
        <w:t xml:space="preserve">(ล่าม) ครับ ใช่ครับ ไปที่ผล ผลการวิจัย เลยแล้ว ภาคผนวกแล้ว บทที่ 5 แล้ว นี่ไง นี่ไง ที่มีรูนี่ ดูสิ ลักษณะแอป ไป หน้าถัดไป ตัวนี้ใช่ไหมครับมาร์กี้ จากแอปของเขานี่ ทำอะไรได้บ้าง</w:t>
      </w:r>
    </w:p>
    <w:p>
      <w:pPr>
        <w:pStyle w:val="BodyText"/>
      </w:pPr>
      <w:r>
        <w:t xml:space="preserve">(ล่าม) ครับ ได้ดูไหม ได้ดูหรือเปล่า</w:t>
      </w:r>
    </w:p>
    <w:p>
      <w:pPr>
        <w:pStyle w:val="BodyText"/>
      </w:pPr>
      <w:r>
        <w:t xml:space="preserve">(ล่าม) ยังไม่ได้ดูครับ</w:t>
      </w:r>
    </w:p>
    <w:p>
      <w:pPr>
        <w:pStyle w:val="BodyText"/>
      </w:pPr>
      <w:r>
        <w:t xml:space="preserve">(อาจารย์สุธิรา) นี่ เดี๋ยวโดนถามแล้วก็ตอบไม่ได้ เห็นไหม ทีนี้สิ่งที่มาร์กี้จะต้องไปทำเพิ่มอย่างนี้ งานวิจัยชิ้นนี้มีภาพประกอบด้วย ภาพของแอปนะ เพราะฉะนั้น ไปสไลด์ของน้องด้วยค่ะ เปิดสไลด์น้อง ตรงวัตถุประสงค์นี่ ดูนะคะ ตรงวัตถุประสงค์นี่ ชื่อเรื่องนี่ตัดออกไปได้เลย เพราะเรามีชื่อเรื่องแสดงแล้วใช่ไหม เพราะฉะนั้น ต้องให้ระบุแต่วัตถุประสงค์ มีข้อเดียวเหรอ เปิดไปดูในเอกสารสิ มีข้อเดียวเหรอ</w:t>
      </w:r>
    </w:p>
    <w:p>
      <w:pPr>
        <w:pStyle w:val="BodyText"/>
      </w:pPr>
      <w:r>
        <w:t xml:space="preserve">(ล่าม) อ๋อ มีหลายข้อครับ แต่ว่าไม่ได้ใส่รูปครับ</w:t>
      </w:r>
    </w:p>
    <w:p>
      <w:pPr>
        <w:pStyle w:val="BodyText"/>
      </w:pPr>
      <w:r>
        <w:t xml:space="preserve">(อาจารย์สุธิรา) ขอดูค่ะ ไปบทที่ 1 วัตถุประสงค์จะอยู่ในบทที่ 1 เวลาดูนะคะ ค้นงานนี่เราต้องเช็กด้วย ในบทคัดย่อน่ะ อาจจะได้ไม่ครบ นั่นไง นั่นไง ขยาย ขยายหน่อย มีข้อเดียวนะคะ โห เขาเขียนมาอย่างนี้เลย คือวิธีนำเสนอนี่ แม่บอกแล้ว คือที่เขาใส่ไว้กับที่เราจะเอามาน่ะ เราต้องการแค่วัตถุประสงค์ เพราะฉะนั้น เราก็ตัดตั้งแต่ตรงนี้มานี่เห็นไหม ตรงคำว่า</w:t>
      </w:r>
      <w:r>
        <w:t xml:space="preserve"> </w:t>
      </w:r>
      <w:r>
        <w:t xml:space="preserve">“</w:t>
      </w:r>
      <w:r>
        <w:t xml:space="preserve">วัตถุประสงค์</w:t>
      </w:r>
      <w:r>
        <w:t xml:space="preserve">”</w:t>
      </w:r>
      <w:r>
        <w:t xml:space="preserve"> </w:t>
      </w:r>
      <w:r>
        <w:t xml:space="preserve">ก็ไม่ต้องเอา เพราะหัวข้อมีแล้วเราก็เอาเพื่อสร้างต้นแบบ สร้างต้นแบบหน้าจอ เห็นไหมคะ เราต้องตัดทอนคำด้วย เราจะไม่ไก๊อบของเขามาทั้งหมด ให้ดูว่าหัวข้อที่เราจะนำเสนอมีอะไร เราก็เอาส่วนนั้นนะคะ เพราะเหมือนชื่อเรื่องน่ะมันมีแล้วก็ไม่ต้องใส่มาอยู่แล้ว ไม่ต้องใส่ซ้ำในที่บอกว่าวัตถุประสงค์คืออะไร ไปสไลด์ต่อไปค่ะ โปรแกรมหรือเครื่องมือที่ใช้พัฒนา ตัวนี้ให้ไปดูใน… มาร์กี้น่าจะดูจากบทคัดย่อ ไหนลองเปิดบทคัดย่อ อยู่บน ๆ เลย บางทีเด็ก ๆ เวลาไปค้นงานนะ ในบทคัดย่อน่ะเขาอาจจะใส่ไม่ครบนะคะ เรา… ถ้างานที่วิจัยเป็นเล่มอย่างนี้ ขยาย ขั้นตอน กลุ่มการทดสอบ เลื่อนขึ้นไป ในนี้ไม่บอก เดี๋ยวนะ ผลการวิจัยบอกว่าอย่างไร ดูท่อนนี้ก่อน ตรงผลการวิจัย และก็ไปดูที่สไลด์ เห็นไหม ของผลการวิจัยของมาร์กี้กับในอันนี้นี้ ก็ไปเอาชื่อเรื่องเรื่องยันวัตถุประสงค์ ตอนนี้ในหัวข้อนี้แม่ต้องการแค่ผล ถ้าเวลาเอาเห็นไหมคะ ถ้าดูในบทคัดย่อน่ะ บางคนเขาก็จะใช้ว่าผลการวิจัยพบว่า ผลการศึกษาพบว่า เราต้องไปอ่านตรงส่วนนั้น แล้วก็สรุปมาใส่ในประเด็นนี้ ในหัวข้อนี้นะคะ ว่าได้ผลลัพธ์ออกมาอย่างไรนะคะ ถ้า… ถ้าไม่สรุปก็เหมือนอันนี้ วัตถุประสงค์เขามีอันเดียว เราก็สามารถเอามาได้เลยก็ได้นะคะ ดึงมาทั้งผลทั้งตัวได้เลย แต่ตัวนี้ของมาร์กี้ไม่ถูกต้องนะคะ ต้องแก้นะ เครื่องมือ… ถ้าในบทคัดย่อไม่มี ไปดูที่บทที่ 3 ส่วนใหญ่แล้วเครื่องมือในงานวิจัยจะอยู่ในบทที่ 3 นะคะ ถ้าใครได้มาเป็นบท นี่เห็นไหม มันจะมีบอกขั้นตอนและก็เครื่องมือ นั่นไง เดี๋ยว ๆ แบบสัมภาษณ์ ไปหัวข้อ 3.1 ถ้าดูจากตรงนี้ มันไม่มีความละเอียดนะ เราก็ต้องเข้าไปที่หัวข้อของเครื่องมือนั้น เลื่อนไป 3.1 เมื่อกี้เพิ่ง… 3.3 พูดผิด เครื่องมือ 3.3 ขอโทษที 3.2 น่ะนี่ ตัวแรกใช่ไหม เลื่อนค่ะ ไปอีก อ๋อ โอเค สรุปของตัวนี้นะคะ เครื่องมือของเขาก็คือ เลื่อนไปสิ ไม่ ๆ เลื่อนขึ้น เลื่อนขึ้นให้มันสุดไปจนถึง 3.4 มันน่าจะมีสรุปไว้สุดท้าย อ๋อ มีตัวเดียวนะคะ ก็คือแบบสัมภาษณ์นะ เพราะฉะนั้น ใน… ในสไลด์ ในสไลด์ มาร์กี้ต้องไปแก้นะคะ โปรแกรมหรือเครื่องมือที่ใช้พัฒนา โปรแกรม ทีนี้ไปดู พัฒนาแอป ก็ต้องไปดูในส่วนของการพัฒนาแอปพลิเคชัน มันจะอยู่ที่หัวข้อไหน วิ่งไปเลื่อนให้แม่หน่อยสิ ไปเลื่อนสไลด์ให้แม่หน่อยไป เลื่อนไอ้นี่ เลื่อนหน้านี่ เลื่อนไป ไปอีกค่ะ ไปอีก ไปอีก ไปอีก อันนี้วิเคราะห์ การสร้างต้นแบบ ไปอีก อภิปรายผล ถ้าดูตรงนี้ไม่เห็น ไปดูบทที่ 4 ไปดูบทที่ 4 ผลการวิจัยการพัฒนาโมเดล เลื่อนไป การทดสอบโมเดล สังเกต อภิปราย ไปอีกค่ะ ไปอีก สรุปและอภิปรายผล ไปอีกค่ะ Young Smart Farm ไม่บอก ไป ๆ เลื่อน ๆ เลื่อนไปอีก อันนี้เป็นผลของการ… ไปอีก คำถามในการเก็บข้อมูล ฟังก์ชันที่ใช้ในระบบ SDLC ความรู้เทคนิค ไปอีกค่ะ อันนี้ตรงออกแบบฟังก์ชันแล้ว ไปต่อ ไปต่อ ไปต่อ ยังไม่ใช่ ทดสอบโมเดล ไปอีก ทำเสร็จแล้ว เป็นโมเดลแล้ว Popersal ไปอีกค่ะ วิเคราะห์การตลาดไม่เกี่ยว ไปอีก ไป อันนี้ลงพื้นที่แล้ว ทีนี้ในนี้เขาไม่เน้นว่าเขา… เขาไม่ได้บอกว่าเขาใช้โปรแกรมอะไร แต่ทีนี้นะ มาร์กี้ต้องดูเผื่อนะคะ เหมือนถ้าจะพัฒนาแอปนี่ มาร์กี้อาจจะต้องไปค้นเพิ่มเติมว่าตามหลักแล้ว การพัฒนาแอปพลิเคชันบนมือถือนี่ มันควรใช้อะไรบ้าง ขอดูบทคัดย่อ จะมีบอกไหม หน้าแรกสุดเลย เกือบแรก ๆ น่ะ เวลาไปค้นงานนะคะเด็ก ๆ ถ้าค้นแล้วนี่ มาตอบคำถามในสไลด์ให้แม่ไม่ได้น่ะ ไม่ควรเอามาอ้างเลยนะนี่ เลื่อนไป มีบอกแค่พัฒนาโมเดล ไม่บอกเลย ใช้โปรแกรมอะไรนะคะ ก็บอกแค่แพลตฟอร์ม โอเคนะ นะคะ แต่เอาไว้ดูเป็นตัวอย่างในเรื่องอื่นได้ แต่นี้ ในหัวข้อเครื่องมืออะไรนี่ เห็นไหม ได้แค่ตัวเดียว แต่ตัวโปรแกรมไม่รู้เลย เขาใช้โปรแกรมอะไรพัฒนา เห็นไหม ก็คือไม่สามารถตอบคำถามที่จะโดนแม่ถามได้นะ โอเคนะคะ ไปแก้นะคะ แก้ ผลการวิจัย ไหน สไลด์เขาไปถึงไหน เดี๋ยวให้น้องไปแก้เอง จดไว้เด้อ ไป เรื่องต่อไป นำเสนอต่อครับมาร์กี้ เรื่องที่ 2 เริ่มเลยครับ</w:t>
      </w:r>
    </w:p>
    <w:p>
      <w:pPr>
        <w:pStyle w:val="BodyText"/>
      </w:pPr>
      <w:r>
        <w:t xml:space="preserve">(ล่าม) จุดประสงค์นะครับ ก็คือพัฒนาแอปพลิเคชัน เรียนรู้คำศัพท์ภาษาญี่ปุ่นครับ</w:t>
      </w:r>
    </w:p>
    <w:p>
      <w:pPr>
        <w:pStyle w:val="BodyText"/>
      </w:pPr>
      <w:r>
        <w:t xml:space="preserve">(อาจารย์สุธิรา) มี 3 ข้อ วัตถุประสงค์ข้อที่ 2</w:t>
      </w:r>
    </w:p>
    <w:p>
      <w:pPr>
        <w:pStyle w:val="BodyText"/>
      </w:pPr>
      <w:r>
        <w:t xml:space="preserve">(ล่าม) ข้อที่ 2 นะครับ ข้อ… จุดประสงค์ข้อที่ 1 ก็คือพัฒนาสื่อแอปภาษาญี่ปุ่นนะครับ</w:t>
      </w:r>
    </w:p>
    <w:p>
      <w:pPr>
        <w:pStyle w:val="BodyText"/>
      </w:pPr>
      <w:r>
        <w:t xml:space="preserve">(อาจารย์สุธิรา) และข้อที่ 2 ได้ไหม คำว่า</w:t>
      </w:r>
      <w:r>
        <w:t xml:space="preserve"> </w:t>
      </w:r>
      <w:r>
        <w:t xml:space="preserve">“</w:t>
      </w:r>
      <w:r>
        <w:t xml:space="preserve">ประเมินประสิทธิภาพ</w:t>
      </w:r>
      <w:r>
        <w:t xml:space="preserve">”</w:t>
      </w:r>
      <w:r>
        <w:t xml:space="preserve"> </w:t>
      </w:r>
      <w:r>
        <w:t xml:space="preserve">ถ้าไม่เข้าใจภาษามือถามพี่ล่ามเลย เพราะเดี๋ยวตอนทำโครงงานนี่ คำนี้จะได้ใช้ ให้พี่ล่ามล่ามให้ดู สัญญาณไม่ค่อยอันนี้นะ ไหนมาร์กี้ลอง… 2</w:t>
      </w:r>
    </w:p>
    <w:p>
      <w:pPr>
        <w:pStyle w:val="BodyText"/>
      </w:pPr>
      <w:r>
        <w:t xml:space="preserve">(ล่าม) ครับ พัฒนาเรียนรู้คำศัพท์ภาษาญี่ปุ่นครับ แล้วก็ส่วนข้อที่ 2 เรียนรู้คำศัพท์ภาษาญี่ปุ่น ประเมินประสิทธิภาพ ข้อที่ 3 ใช้คำศัพท์ภาษาญี่ปุ่น</w:t>
      </w:r>
    </w:p>
    <w:p>
      <w:pPr>
        <w:pStyle w:val="BodyText"/>
      </w:pPr>
      <w:r>
        <w:t xml:space="preserve">(อาจารย์สุธิรา) ทีนี้ดูนะคะ ในสไลด์นี่ พยัญชนะตกก็มีเห็นไหม ต้องตรวจคำถูกคำผิดด้วย ได้ ๆ วงเลย เคลื่อนที่ก็นะ… เพราะเวลาเรานำเสนอนนะคะ อาจารย์เขาจะดู ดูเอกสาร แล้วก็ดูสไลด์ประกอบนะคะ ถ้าผิดก็โดนหักคะแนนแล้วนี่ ไปหน้าต่อไปค่ะ 3 วัตถุประสงค์ วัตถุประสงค์มี 3 ข้อ โปรแกรม นำเสนอต่อเลยค่ะ มาร์กี้นำเสนอต่อเลย</w:t>
      </w:r>
    </w:p>
    <w:p>
      <w:pPr>
        <w:pStyle w:val="BodyText"/>
      </w:pPr>
      <w:r>
        <w:t xml:space="preserve">(ล่าม) โปรแกรมและเครื่องมือที่ใช้นะครับ เป็น Storyboard โปรแกรมการพัฒนามี 4 อย่างนะครับ อันแรกเป็น Storyboard นะครับ อันที่ 2 โปรแกรม Photoshop โปรแกรมตัวที่ 3 นะครับ Adobe Premire Pro ครับ ตัวที่ 4 Construct 2 ครับ</w:t>
      </w:r>
    </w:p>
    <w:p>
      <w:pPr>
        <w:pStyle w:val="BodyText"/>
      </w:pPr>
      <w:r>
        <w:t xml:space="preserve">(อาจารย์สุธิรา) โอเค เดี๋ยวจะถามนะคะ ในโปรแกรมที่ใช้พัฒนา มาร์กี้รู้จักตัวไหน หรือเคยใช้ตัวไหนบ้าง ใน 4 ตัวนี้ รู้จักตัวไหนบ้าง</w:t>
      </w:r>
    </w:p>
    <w:p>
      <w:pPr>
        <w:pStyle w:val="BodyText"/>
      </w:pPr>
      <w:r>
        <w:t xml:space="preserve">(ล่าม) ไม่เคยใช้เลยครับ</w:t>
      </w:r>
    </w:p>
    <w:p>
      <w:pPr>
        <w:pStyle w:val="BodyText"/>
      </w:pPr>
      <w:r>
        <w:t xml:space="preserve">(อาจารย์สุธิรา) Photoshop ก็ไม่เคยเลยเหรอ Photoshop น่าจะเคยนะ Photoshop ใช้ทำอะไร จำได้ไหม</w:t>
      </w:r>
    </w:p>
    <w:p>
      <w:pPr>
        <w:pStyle w:val="BodyText"/>
      </w:pPr>
      <w:r>
        <w:t xml:space="preserve">(ล่าม) ออกแบบที่เป็นโลโก้สีฟ้า ๆ ใช่ไหมครับ</w:t>
      </w:r>
    </w:p>
    <w:p>
      <w:pPr>
        <w:pStyle w:val="BodyText"/>
      </w:pPr>
      <w:r>
        <w:t xml:space="preserve">(อาจารย์สุธิรา) ก็แล้วแต่ ถ้าตัวเองออกแบบโลโก้ก็ได้ มันจะแต่งภาพก็ได้ แต่งรูปภาพนะ สร้างโลโก้ก็ได้ สร้างอะไรได้หมด ก็คือเป็นโปรแกรมกราฟิก ในการงานสร้างงานกราฟิก แสดงว่า Adobe Premire Pro น้องเรียนการสร้างสื่อหรือยัง</w:t>
      </w:r>
    </w:p>
    <w:p>
      <w:pPr>
        <w:pStyle w:val="BodyText"/>
      </w:pPr>
      <w:r>
        <w:t xml:space="preserve">(ล่าม) ยังไม่เคยครับ</w:t>
      </w:r>
    </w:p>
    <w:p>
      <w:pPr>
        <w:pStyle w:val="BodyText"/>
      </w:pPr>
      <w:r>
        <w:t xml:space="preserve">(อาจารย์สุธิรา) อ๋อ อาจารย์ณปพล สอนอีกโปรแกรมหนึ่ง ไม่เป็นไรนะคะ ทีนี้ดูนะคะ มาร์กี้ ถ้าพูดถึงเรื่องโปรแกรมนี่ นอกจากเราดูจากเขาแล้วนี่ เราต้องค้นเพิ่มเติมด้วย ว่าไอ้โปรแกรมแต่ละตัวมันใช้ทำอะไร เพราะเวลานี่ เหมือนแม่มาถามอย่างนี้ เคยใช้ไหม ใช้ทำอะไร เห็นไหม ก็จะโดนอย่างนี้นะคะ เพราะฉะนั้น เหมือนเราทำโครงงานน่ะ เราต้องบอกได้ว่าโปรแกรมที่เราเอามาใช้แต่ละตัวนี่ มันใช้… เอามาใช้เพื่อทำอะไรนะคะ ก็คือพอบอกชื่อตัวนี้ปุ๊บ ก็ต้องบอกได้นะ ต้องศึกษาเพิ่มเติมด้วย โอเค ต่อไป นำเสนอหัวข้อผลการวิจัยได้เลยครับ</w:t>
      </w:r>
    </w:p>
    <w:p>
      <w:pPr>
        <w:pStyle w:val="BodyText"/>
      </w:pPr>
      <w:r>
        <w:t xml:space="preserve">(ล่าม) ผลการวิจัยนะครับ ผลการศึกษา ก็คือใช้แอปพลิเคชัน เรียนรู้คำศัพท์ภาษาญี่ปุ่น เทคโนโลยีใหม่ ๆ นะครับ เป็นเทคโนโลยีความจริง เสริมพัฒนาตามระยะหรือ… แล้วก็วงจรชีวิต พัฒนาระบบ System Development System Development Life Cycle หรือชื่อย่อ SDLC นะครับ</w:t>
      </w:r>
    </w:p>
    <w:p>
      <w:pPr>
        <w:pStyle w:val="BodyText"/>
      </w:pPr>
      <w:r>
        <w:t xml:space="preserve">(อาจารย์สุธิรา) มีต่อไหม มีสไลด์ต่อไหม อ๋อ นี่ย้อน ดูผลน่ะ มีดังนี้ แล้วก็ไม่มีอะไรให้ดูต่อ ตัวนี้เรื่องนี้นะคะ เรื่องพัฒนาสื่อ สื่อเป็นลักษณะไหน มาร์กี้เห็นตัวอย่างไหมคะ ได้เห็นตัวอย่างงานวิจัยตัวนี้ไหม</w:t>
      </w:r>
    </w:p>
    <w:p>
      <w:pPr>
        <w:pStyle w:val="BodyText"/>
      </w:pPr>
      <w:r>
        <w:t xml:space="preserve">(ล่าม) มีหรือเปล่าไม่แน่ใจครับ</w:t>
      </w:r>
    </w:p>
    <w:p>
      <w:pPr>
        <w:pStyle w:val="BodyText"/>
      </w:pPr>
      <w:r>
        <w:t xml:space="preserve">(อาจารย์สุธิรา) เปิด… เปิดไอ้นั่นน่ะ</w:t>
      </w:r>
    </w:p>
    <w:p>
      <w:pPr>
        <w:pStyle w:val="BodyText"/>
      </w:pPr>
      <w:r>
        <w:t xml:space="preserve">(ล่าม) ไม่แน่ใจครับ</w:t>
      </w:r>
    </w:p>
    <w:p>
      <w:pPr>
        <w:pStyle w:val="BodyText"/>
      </w:pPr>
      <w:r>
        <w:t xml:space="preserve">(อาจารย์สุธิรา) เดี๋ยว ๆ ๆ เปิดบทความ เลื่อนลงไปข้างล่างเลย อันนี้ถูกต้องไหม ตัวนี้หรือเปล่าครับ มาร์กี้ค้นมาจากตรงนี้หรือเปล่าครับ ตัวนี้ไหมครับ ใช่</w:t>
      </w:r>
    </w:p>
    <w:p>
      <w:pPr>
        <w:pStyle w:val="BodyText"/>
      </w:pPr>
      <w:r>
        <w:t xml:space="preserve">(ล่าม) ใช่ครับ ตรงนี้ครับ ครับ ตามนี้เลยครับ</w:t>
      </w:r>
    </w:p>
    <w:p>
      <w:pPr>
        <w:pStyle w:val="BodyText"/>
      </w:pPr>
      <w:r>
        <w:t xml:space="preserve">(อาจารย์สุธิรา) ไปผลเลย ข้างล่าง มีรูปประกอบไหม วิธีดำเนินการ วิเคราะห์ข้อมูล ออกแบบ อันนี้ออกแบบ อันนี้ยังอยู่วิธี ไปที่ผลนี่ อ๋อ เป็น AR รู้จัก AR อยู่ใช่ไหมมาร์กี้</w:t>
      </w:r>
    </w:p>
    <w:p>
      <w:pPr>
        <w:pStyle w:val="BodyText"/>
      </w:pPr>
      <w:r>
        <w:t xml:space="preserve">(ล่าม) แบบวาดภาพ แล้วก็มีภาษาอยู่ใต้รูปภาพครับ อันนี้น่ะค่ะ เขาพัฒนาแอปที่เป็นสื่อในลักษณะที่เป็น AR ก็คือเหมือนของเขาน่าจะส่อง… มีคู่มือหรือเปล่า ไหน เลื่อนไปสิ ฝึกพูด ดูผลมันออกมาอย่างไร ศัพท์ เป็นคำศัพท์นะ ก็คืออาจจะมีเป็นการ์ดภาพ แล้วพอเอามือถือไปส่องนะคะ ในตัวอย่างนี้ ไอ้ตัวรูปสุนัข ก็อาจจะเป็นลักษณะ 3 มิติ เหมือนที่เคยให้ปั้นน่ะ นะ แล้วก็จะสามารถมีเสียงประกอบ แล้วก็มีแสดงเป็นตัวอักษร แล้วก็ให้หัดเขียนตามตัวอักษร ลักษณะแอปเขานะคะ ก็คือเป็นสื่อที่เป็นลักษณะ AR ก็คือเสมือนจริง ก็คือรูป รูปพวกภาพของสัตว์หรือสิ่งของอะไรอย่างนี้ ก็จะเป็นโมเดลขึ้นมา มีโมเดลขึ้นมาให้เห็น โอเค ตัวนี้เห็นไหม พอตรงประโยคที่บอกว่า ตรงผลการวิจัย ไปไหนแล้ว กลับไปที่สไลด์ นี่ มีดังนี้นี่ แม่บอกทำ 3 สไลด์ ก็ 3 สไลด์พอดี คือมันมีต่อใช่ไหม 3 สไลด์ในที่นี่ หมายถึง คือหัวข้อมันจะอยู่ใน 3 สไลด์ ทีนี้ มันก็มีรูปประกอบ อาจจะฉีกหัวข้อนี้ไปอีกสไลด์หนึ่ง คือ 3 สไลด์เป็นอย่างน้อย บอก 3 สไลด์ ก็พอดี 3 สไลด์ ไม่ใช่นะ โอเคนะครับ เพราะฉะนั้น ไปแก้นะ ตรงหัวข้อนั้น ถ้าของใครมีภาพประกอบ ต้องเอาภาพของเขามาประกอบด้วย ว่าลักษณะแอปเขาเป็นอย่างไรนะคะ โอเค</w:t>
      </w:r>
    </w:p>
    <w:p>
      <w:pPr>
        <w:pStyle w:val="BodyText"/>
      </w:pPr>
      <w:r>
        <w:t xml:space="preserve">(ล่าม) โอเคครับ</w:t>
      </w:r>
    </w:p>
    <w:p>
      <w:pPr>
        <w:pStyle w:val="BodyText"/>
      </w:pPr>
      <w:r>
        <w:t xml:space="preserve">(อาจารย์สุธิรา) เราต้องปรับปรุงสไลด์แล้วส่งใหม่ค่ะ ไปค่ะ</w:t>
      </w:r>
    </w:p>
    <w:p>
      <w:pPr>
        <w:pStyle w:val="BodyText"/>
      </w:pPr>
      <w:r>
        <w:t xml:space="preserve">(ล่าม) ได้ครับ เดี๋ยวไปแก้ไขครับ</w:t>
      </w:r>
    </w:p>
    <w:p>
      <w:pPr>
        <w:pStyle w:val="BodyText"/>
      </w:pPr>
      <w:r>
        <w:t xml:space="preserve">(อาจารย์สุธิรา) นี่ ทีนี้เดี๋ยวย้อนกลับไปของคนเมื่อกี้ ขอดูตรงชื่อผู้แต่ง นี่ อันนี้มี 1 คน ไปดูในเอกสาร เลื่อนไป เห็นไหม ผู้แต่งเขามีกี่คน ซึ่งเราต้องเอามาทั้งหมดนะคะ เขาทำด้วยกัน เขาไม่ได้ทำคนเดียว อ้าง ต้องอ้างให้ครบ ไม่ใช่เอาแค่ชื่อเดียวแล้วจบ ไม่ได้เด้ โอเค แก้นะคะ</w:t>
      </w:r>
    </w:p>
    <w:p>
      <w:pPr>
        <w:pStyle w:val="BodyText"/>
      </w:pPr>
      <w:r>
        <w:t xml:space="preserve">(ล่าม) จะกลับไปแก้ไขครับ</w:t>
      </w:r>
    </w:p>
    <w:p>
      <w:pPr>
        <w:pStyle w:val="BodyText"/>
      </w:pPr>
      <w:r>
        <w:t xml:space="preserve">(อาจารย์สุธิรา) เพื่อน ๆ ดูด้วย สไลด์ใครจะโดนเป็นรายต่อไป เรื่องที่ 3 ค่ะ โมบาย… นำเสนอเลย</w:t>
      </w:r>
    </w:p>
    <w:p>
      <w:pPr>
        <w:pStyle w:val="BodyText"/>
      </w:pPr>
      <w:r>
        <w:t xml:space="preserve">(ล่าม) ชื่อเรื่องนะครับ พัฒนาเพื่อส่งเสริมการท่องเที่ยวที่จังหวัดเชียงรายครับ</w:t>
      </w:r>
    </w:p>
    <w:p>
      <w:pPr>
        <w:pStyle w:val="BodyText"/>
      </w:pPr>
      <w:r>
        <w:t xml:space="preserve">(อาจารย์สุธิรา) วัตถุประสงค์ค่ะ</w:t>
      </w:r>
    </w:p>
    <w:p>
      <w:pPr>
        <w:pStyle w:val="BodyText"/>
      </w:pPr>
      <w:r>
        <w:t xml:space="preserve">(ล่าม) วัตถุประสงค์ ก็คือส่งเสริมการท่องเที่ยว ที่จังหวัดเชียงราย</w:t>
      </w:r>
    </w:p>
    <w:p>
      <w:pPr>
        <w:pStyle w:val="BodyText"/>
      </w:pPr>
      <w:r>
        <w:t xml:space="preserve">(อาจารย์สุธิรา) วัตถุประสงค์ข้อที่ 2 เห็นไหม มาร์กี้น่ะ วัตถุประสงค์ตัวเองเอาเรียงต่อยาวเป็นพรืดเลย ทั้ง ๆ ที่มันมีข้อ 1 ข้อ 2 ต้อง… ต้องแยกข้อลงมาเลย พอขึ้นข้อใหม่ ใช่ไหม ไม่เอามายาวเป็นพรืดอย่างนี้ เขามีเป็นข้อ ๆ เราก็ต้องทำให้เป็นลำดับข้อนะคะ โอเคนะ บอกวัตถุประสงค์ข้อที่ 2 สิ</w:t>
      </w:r>
    </w:p>
    <w:p>
      <w:pPr>
        <w:pStyle w:val="BodyText"/>
      </w:pPr>
      <w:r>
        <w:t xml:space="preserve">(ล่าม) ข้อที่ 2 นะครับ ประเมินความพึงพอใจในการใช้งานแอป เพื่อส่งเสริมการท่องเที่ยวนะครับ ที่อำเภอเมืองเชียงราย ตำบลนางแล จังหวัดเชียงรายครับ</w:t>
      </w:r>
    </w:p>
    <w:p>
      <w:pPr>
        <w:pStyle w:val="BodyText"/>
      </w:pPr>
      <w:r>
        <w:t xml:space="preserve">(อาจารย์สุธิรา) โอเค ไปหัวข้อต่อไป โปรแกรมที่ใช้ อาจารย์ประจำโปรแกรมวิชาภาษาจีน ไม่ใช่ละ เครื่องมือ ประเด็นคำถาม ตัวนี้ หัวข้อนี้ เปิด… เปิดงานวิจัยด้วย เปิดงานวิจัยด้วยนะคะ แป๊บหนึ่ง ค้น… ค้นจากชื่อผู้แต่งสิ ชื่อเรื่องอาจจะยาวไป สหัท… ขอดูตรงบทคัดย่อ กลุ่มตัวอย่าง เครื่องมือ นี่ไงเห็นไหม ตรงบทคัดย่อ มาร์กี้ดู เห็นไหมมันจะมีบอกว่าเครื่องมือที่ใช้ในการวิจัยครั้งนี้ บรรทัดที่ 2 4 6 6 เห็นหรือยังนี่ เห็นไหม แบบประเมิน 1 แล้ว ไปดูหน้าต่อไป มีตัวเดียวหรือเปล่า เพราะฉะนั้น ของเขาก็คือตัวแบบประเมินแล้ว 1 แล้วก็ตัวแอป แอปพลิเคชัน โมบายแอป เป็นอันที่ 2 นะ โอเค เวลาดูนะคะ ดูสไลด์ ดูสไลด์ สไลด์ต่อไป ตัวนี้ไปเอาจากไหนมานะ ไม่ได้ดูตรงบทคัดย่อ ต้องดูดี ๆ นะคะ เช็ก… เช็กด้วย เพราะจะโดนถามเวลา… เพราะทุกหัวข้อนี่ ที่ให้หามานี่ ให้ค้นมานี่ จะถูกถาม อาจารย์ที่เป็นกรรมการ เวลาเราทำวิชาโครงงานน่ะ จะมีกรรมการอย่างน้อย 3 คนนะคะ เข้ามาสอบ มาร์กี้จะโดนอาจารย์ทั้ง 3 ท่านนี้ถาม โปรแกรมอะไร ใช้โปรแกรมอะไร ใช้เครื่องมืออะไร โดนแน่ เพราะฉะนั้น ต้อง… นี่ให้ลองค้นดูเห็นไหม เราต้องทำความเข้าใจด้วยว่าเครื่องมือมันจะอยู่ตรงส่วนไหนของงานวิจัยได้บ้าง คือหลัก ๆ นี่ โดยส่วนใหญ่นี่ ในบทคัดย่อนะ ที่อยู่หน้าต้น ๆ น่ะ ที่เขียนว่าบทคัดย่อนี่ เขาจะสรุปออกมา บางทีมันไม่ละเอียดไง ถ้างานวิจัยอันไหนเป็นเล่ม เราควรจะไปดูในบทที่ 3 มันจะอยู่ที่บทที่ 3 บทที่ 3 เขาจะบอกว่า… บอกวิธีในการทำวิจัย ว่างานวิจัยนี้ทำอย่างไร มีเครื่องมืออะไร ใช้อะไรบ้าง นี่ มันจะมีอธิบายในส่วนนี้นะคะ โอเค เพราะฉะนั้น จุดที่เราต้องดูนะคะ บอกไว้ อันนี้มาร์กี้ต้องไปปรับแก้นะคะ ไม่ถูก ไป สไลด์ต่อไปครับ ผล เดี๋ยว ไม่ถูกแล้ว เปิด… เปิดเอกสารเลย ดูนะ ถ้าเป็นอันนี้ เลื่อนไปจนหัวข้อด้ายนล่างเลย ไม่ ๆ ๆ ไม่ดูที่ไอ้นี่ นี่ ๆ ๆ ผลแล้วนี่ เลื่อน… เลื่อนมา เลื่อนมา เลื่อนมา นี่เห็นไหม มีรูปตัวอย่างใช่ไหมคะ ตัวอย่างของแอปพลิเคชัน นี่คือผลที่เราเอามาใช้ประกอบได้ แอปพลิเคชันเขาหน้าตาเป็นอย่างไร แล้วก็มี… แต่ก็ต้องมีข้อความด้วย เลื่อนขึ้นไปอีก มันน่าจะอยู่ท่อนบน ไปอีก ไปอีก นี่ประกอบด้วย เห็นไหม โมบายแอปพลิเคชันเพื่อส่งเสริมสุขภาพที่พัฒนา ถ้ามีคำว่า</w:t>
      </w:r>
      <w:r>
        <w:t xml:space="preserve"> </w:t>
      </w:r>
      <w:r>
        <w:t xml:space="preserve">“</w:t>
      </w:r>
      <w:r>
        <w:t xml:space="preserve">พัฒนาแล้วได้อะไร</w:t>
      </w:r>
      <w:r>
        <w:t xml:space="preserve">”</w:t>
      </w:r>
      <w:r>
        <w:t xml:space="preserve"> </w:t>
      </w:r>
      <w:r>
        <w:t xml:space="preserve">หรือ</w:t>
      </w:r>
      <w:r>
        <w:t xml:space="preserve"> </w:t>
      </w:r>
      <w:r>
        <w:t xml:space="preserve">“</w:t>
      </w:r>
      <w:r>
        <w:t xml:space="preserve">ประกอบด้วยอะไร</w:t>
      </w:r>
      <w:r>
        <w:t xml:space="preserve">”</w:t>
      </w:r>
      <w:r>
        <w:t xml:space="preserve"> </w:t>
      </w:r>
      <w:r>
        <w:t xml:space="preserve">นั่นคือผลมันแล้ว มีหน้าแรก ก็เอาภาพประกอบ เขาบอกเป็นส่วน ๆ เห็นไหม มีส่วนของการเลือกสถานที่ เราก็เอาเป็นส่วน ๆ เหมือนเขาก็ได้ อธิบายรูปแล้วบอกว่าส่วนของสถานที่ เรามาสรุปอีกทีหนึ่งนะ ดูจากตัวนี้ได้นะคะ วิธีดูผล เพราะฉะนั้น ของมาร์กี้ต้องไปปรับ 1. เปิดสไลด์ค่ะ เปิดตั้งแต่สไลด์แรกเลยก็ได้ สรุป คือ ตรงชื่อผู้แต่งกับชื่อเรื่องนี่ จะเอาอะไรขึ้นก่อน ชื่อเรื่องขึ้นก่อนนะ หัวข้อ ชื่อเรื่อง เรื่องอะไร เราไปค้นเรื่องอะไรมา เสร็จแล้วเป็นของใคร ชื่อผู้แต่งคือใคร วัตถุประสงค์ หัวข้อนี้โอเคนะคะ ต่อไป โปรแกรมหรือเครื่องมือ เช็กดี ๆ ผลการวิจัยนะคะ มีภาพประกอบก็ให้ใส่ภาพประกอบ แล้วก็อธิบายตามความเข้าใจของเรานะ ว่า… หรือดูจากที่เขาอธิบายไว้ แล้วสรุปอีกทีหนึ่ง ในผลนี่ เห็นไหม ถ้าเป็นงานที่เราค้น เหมือนของมาร์กี้ค้น ส่วนใหญ่ก็มีภาพประกอบให้ดูว่าโมบายแอปที่เขาพัฒนา มีหน้าตาเป็นอย่างไรนะคะ เพราะฉะนั้น ใส่รูปประกอบนะคะ ทีนี้สงสัยหรืออยากถามอะไรเกี่ยวกับแนวคิดที่ตัวเองจะทำโครงงานในเทอมหน้าไหม มีเรื่องในดวงใจหรือยัง อยากทำเรื่องอะไร</w:t>
      </w:r>
    </w:p>
    <w:p>
      <w:pPr>
        <w:pStyle w:val="BodyText"/>
      </w:pPr>
      <w:r>
        <w:t xml:space="preserve">(ล่าม) มีครับ อ๋อ ยังครับ ก็มีเรื่องที่อยากทำอยู่ครับ</w:t>
      </w:r>
    </w:p>
    <w:p>
      <w:pPr>
        <w:pStyle w:val="BodyText"/>
      </w:pPr>
      <w:r>
        <w:t xml:space="preserve">(อาจารย์สุธิรา) ขอถามหน่อย คิดว่า คิดว่า สนใจเรื่องไหน ลองบอกมาหน่อยสิ</w:t>
      </w:r>
    </w:p>
    <w:p>
      <w:pPr>
        <w:pStyle w:val="BodyText"/>
      </w:pPr>
      <w:r>
        <w:t xml:space="preserve">(ล่าม) อ๋อ เดี๋ยวลองคิดก่อนครับ เดี๋ยวบอกนะครับ กำลังคิดอยู่ครับ</w:t>
      </w:r>
    </w:p>
    <w:p>
      <w:pPr>
        <w:pStyle w:val="BodyText"/>
      </w:pPr>
      <w:r>
        <w:t xml:space="preserve">(อาจารย์สุธิรา) ยังไม่กล้าบอก ลองดู</w:t>
      </w:r>
    </w:p>
    <w:p>
      <w:pPr>
        <w:pStyle w:val="BodyText"/>
      </w:pPr>
      <w:r>
        <w:t xml:space="preserve">(ล่าม) ใช่ครับ เป็นความลับครับ</w:t>
      </w:r>
    </w:p>
    <w:p>
      <w:pPr>
        <w:pStyle w:val="BodyText"/>
      </w:pPr>
      <w:r>
        <w:t xml:space="preserve">(อาจารย์สุธิรา) ต้องลองดูไว้ด้วยนะ ไม่ใช่ต้องลองดูไว้ด้วยนะ จะได้… เพราะเดี๋ยวถ้าคิดไว้ตั้งแต่เทอมนี้ ให้นึกถึงว่าเหมือนวิชานี้ ถ้าทำแนว ๆ นี้ แม่ก็จะได้ให้ค้นงานวิจัยลักษณะไหน ตัวเองจะได้สามารถนำไปไว้ใช้ประกอบในการทำโครงงานเรื่องนั้นได้ มันก็จะได้ไม่โดน… ให้หัวข้อที่กว้างเกินไป ตอนนี้เหมือนวิชานี้ แล้วก็สัมมนานี่ หัวข้อมันกำลังกว้างมาก เหมือนเรื่องนี้เสร็จแล้ว อันที่ 2 เป็น Metaverse ใช่ไหม เห็นไหม หัวข้อมันคนละแนวกันเลย นี่ นะคะ เพราะฉะนั้น ต้องพยายามตัดสินใจให้เร็ว วิชาสัมมนาก็จะเป็นตัวช่วยหนึ่ง อีกวิชา… อีกตัวหนึ่งใช่ไหม Metaverse เขาจะนำเสนอ Metaverse ด้วยเลย ไหนลองเปิดอีกสไลด์หนึ่งนะคะ ในหัวข้อนี้ ไหนลองนำเสนออันนี้สิ มาร์กี้นำเสนอตัวนี้เลยค่ะ</w:t>
      </w:r>
    </w:p>
    <w:p>
      <w:pPr>
        <w:pStyle w:val="BodyText"/>
      </w:pPr>
      <w:r>
        <w:t xml:space="preserve">(ล่าม) ครับ เป็นเทคโนโลยี VR ครับ VR แล้วก็ MR ครับ</w:t>
      </w:r>
    </w:p>
    <w:p>
      <w:pPr>
        <w:pStyle w:val="BodyText"/>
      </w:pPr>
      <w:r>
        <w:t xml:space="preserve">(อาจารย์สุธิรา) คำนี้ภาษามือได้ไหม Metaverse น่ะ</w:t>
      </w:r>
    </w:p>
    <w:p>
      <w:pPr>
        <w:pStyle w:val="BodyText"/>
      </w:pPr>
      <w:r>
        <w:t xml:space="preserve">(ล่าม) อ๋อ มันน่าจะมีภาพอยู่ครับ อันนี้ยัง AR VR ไปอีกสิ หมดแล้ว ไหนล่ะ ไหน ไล่ไปทีละส่วนสิ VR ไหน อธิบายสไลด์นี้สิ</w:t>
      </w:r>
    </w:p>
    <w:p>
      <w:pPr>
        <w:pStyle w:val="BodyText"/>
      </w:pPr>
      <w:r>
        <w:t xml:space="preserve">(ล่าม) ครับ ก็เปรียบเสมือนแบบว่าคนจริง ๆ แต่ว่าเป็นเทคโนโลยีที่ช่วยครับ อาจจะคล้าย ๆ กับหุ่นยนต์ครับ ที่ช่วยแบบว่าผู้สูงอายุ สามารถช่วยได้ครับ</w:t>
      </w:r>
    </w:p>
    <w:p>
      <w:pPr>
        <w:pStyle w:val="BodyText"/>
      </w:pPr>
      <w:r>
        <w:t xml:space="preserve">(อาจารย์สุธิรา) ดูนะ นี่ตอนนำเสนอ ในสไลด์นี้ มาร์กี้ ไปก๊อบมาทั้งประโยคเลย เราอยู่ในยุค คำว่า</w:t>
      </w:r>
      <w:r>
        <w:t xml:space="preserve"> </w:t>
      </w:r>
      <w:r>
        <w:t xml:space="preserve">“</w:t>
      </w:r>
      <w:r>
        <w:t xml:space="preserve">เรา</w:t>
      </w:r>
      <w:r>
        <w:t xml:space="preserve">”</w:t>
      </w:r>
      <w:r>
        <w:t xml:space="preserve"> </w:t>
      </w:r>
      <w:r>
        <w:t xml:space="preserve">เป็นภาษาพูดแล้ว ต้องตัดออกนะคะ เราอยู่นี่ ตัดออกได้เลย เห็นไหม กับอะไรนี่ ไอ้ในวงเล็บนี่ ถ้ายังนึกไม่ออก ประโยคนี้ทั้งประโยคเลย ที่อยู่ในวงเล็บล่างสุด ถ้ายังนึกไม่ออกนี่เห็นไหม เราขอแนะนำเห็นไหมประโยคนี้ ก็ไม่ต้องเอามา หากคุณต้องการนำไปต่อยอดอะไรอย่างนี้ ก็ไม่ต้องเอามา เห็นไหมมันเป็นประโยคคำพูดนะคะ การจะนำเสนอนี่ ไม่ใช่ไปเอาคำพูดเขามา ไปสไลด์ต่อไป ไหนลองอธิบาย VR ก่อน</w:t>
      </w:r>
    </w:p>
    <w:p>
      <w:pPr>
        <w:pStyle w:val="BodyText"/>
      </w:pPr>
      <w:r>
        <w:t xml:space="preserve">(ล่าม) ครับ VR นะครับ ก็คือเหมือนที่เวลาเราใส่แว่นน่ะครับ เป็นจำลองสถานที่ อย่างเช่น ภูเขา แล้วก็สามารถเห็นภาพได้ 360 องศาเลยน่ะครับ ถ้าเราใส่แว่นครับ แต่ว่าเล่นสนุก ๆ แบบว่าดูสภาพแวดล้อม สิ่งแวดล้อมอย่างนี้ครับ ก็จะทำให้เรามีความสุขได้ครับ เสียงไมค์มันหอนมากเลย โอเค เดี๋ยวตอนนี้อยากให้มาร์กี้ลองอธิบายระหว่าง VR กับ AR มันต่างกันตรงไหน มันมีจุดต่างกันตรงไหน</w:t>
      </w:r>
    </w:p>
    <w:p>
      <w:pPr>
        <w:pStyle w:val="BodyText"/>
      </w:pPr>
      <w:r>
        <w:t xml:space="preserve">(ล่าม) ต่างกันครับ ถ้าตัว AR ครับ VR ก็เหมือนใช้คนเดียวครับ แต่ AR เหมือนแบบว่าเป็นคน 2 คน ที่สื่อสารกันครับ</w:t>
      </w:r>
    </w:p>
    <w:p>
      <w:pPr>
        <w:pStyle w:val="BodyText"/>
      </w:pPr>
      <w:r>
        <w:t xml:space="preserve">(อาจารย์สุธิรา) ไม่ใช่ ข้อแตกต่างของตัวนี้ ที่เห็นชัดที่สุด ก็คือ VR น่ะ มันจะต้องใช้ไอ้ตัวที่เหมือนแว่นน่ะเห็นไหม ต้องมองผ่านไอ้แว่นตัวนี้ เพื่อจะ… เหมือนเราเข้าไปอยู่ในสิ่งนั้น สถานที่นั้น นะคะ ก็คือจำลองสถานที่หนึ่งหนึ่งขึ้นมา แล้วให้เหมือนพอใส่แว่นเข้าไปนี่ มันจะเหมือนเราไปอยู่สถานที่นั้น หรือจุดนั้น แต่ถ้า AR น่ะ มันจะเป็นสร้าง สร้างโมเดลขึ้นมา แล้วใช้วิธีเรามองผ่านจากมือถือ ใช้แอปมือถือน่ะ เป็นตัวมาให้เห็นโมเดลนี่ จากรูป จากรูป แล้วกลายเป็นโมเดล 3 มิตินั้น หรือเป็นวัตถุนั้นอะไรแบบนี้ ความแตกต่างจะอยู่ที่ VR นี่ ตัวแว่นนี่ จะเป็นตัวทำให้เราเห็นภาพนั้น ต้องสวมไอ้แว่นตัวนี้ ต้องใช้ไอ้แว่นตัวนี้เข้าไปช่วย ดึงเราเข้าไปสู่สถานที่นั้นหรือ… นะ เหมือนสร้างห้องมาห้องหนึ่งนี่ VR ส่วนใหญ่ ลักษณะของ VR มันจะเป็นห้องนะ เป็นห้อง เป็นสถานที่ ให้เราเข้าไปอยู่ เหมือนที่เขาเล่นเกมจำลองน่ะ เหมือนตัวเราเข้าไปอยู่ในสถานที่นั้นนะ ความแตกต่างนะคะ อยู่กับสภาพ ก็คือ VR นี่ ส่วนใหญ่จะเน้นเกี่ยวกับสถานที่มากกว่า เป็นพื้นที่ เป็นโซนอย่างนี้ แต่ AR จะเน้นเป็นวัตถุให้เห็นว่าวัตถุชิ้นนี้ ว่าวัตถุชิ้นนี้เป็นอย่างไร เป็นสิ่งที่ ให้เหมือนไดโนเสาร์ ไดโนเสาร์ที่เราเห็นในการ์ตูน กับพอมาทำเป็น AR แล้วไดโนเสาร์เป็นตัวเดินได้อย่างนี้ เห็นมันทั้งตัวเลยอย่างนี้นะคะ จะมีข้อแตกต่างกันอยู่ ส่วน Metaverse นะคะ มันคือการรวมเทคโนโลยีตัวนี้เข้าไป ทั้ง VR ทั้ง AR เอาหลาย ๆ อย่างเข้าไปเลย เอาไปใส่ พัฒนาต่อยอดมาจากพวกนี้นะคะ แล้วแต่คนที่จะทำด้วย โอเค ตัวนี้ต้องหาเพิ่มนะ Metaverse ยังไม่เห็นมีรายละเอียด Metaverse เท่าไรเลย ยังไม่มีตัวอย่างเลยนะ 1. ถ้าพูดถึง VR นะ มาร์กี้ก็ต้องหาตัวอย่างที่เกี่ยวข้องกับ VR มาใส่ในการทำสไลด์ด้วย ถ้าพูดถึง AR ก็ต้องหาตัวอย่างที่เกี่ยวข้องกับ AR และก็อันสุดท้าย Metaverse เราพูดถึง Metaverse นะคะ ต้องไปหามาเพิ่มนะคะ โอเคนะคะ ขอบคุณค่ะ เดี๋ยวเรามาสุ่มคนต่อไป ใครจะเป็นผู้โชคดีในการถูกเลือกมานำเสนอ พร้อมนะคะ อุบล อุบลเพื่อนปรบมือให้แล้ว อุบลออกมานำเสนอได้ อันนี้นำเสนอเอง เพราะพูดได้ พร้อมนะ พอย้ายเครื่องมาแล้ว Font มันเคลื่อน แก้ไหมล่ะ แก้แป๊บเดียว</w:t>
      </w:r>
    </w:p>
    <w:p>
      <w:pPr>
        <w:pStyle w:val="BodyText"/>
      </w:pPr>
      <w:r>
        <w:t xml:space="preserve">(ล่าม) พร้อมหรือยัง ดูไมค์ด้วย</w:t>
      </w:r>
    </w:p>
    <w:p>
      <w:pPr>
        <w:pStyle w:val="BodyText"/>
      </w:pPr>
      <w:r>
        <w:t xml:space="preserve">(นักศึกษาชาย) กราบเรียนคณาจารย์และสวัสดีเพื่อน ๆ ทุกคนครับ ผมนายเดชมงคล จะมานำเสนอการพัฒนาแอปพลิเคชันบนมือถือครับ เรื่องแรกนะครับ ชื่อเรื่องว่าแอปพลิเคชัน ทักษะการเขียนโปรแกรมคอมพิวเตอร์เบื้องต้นครับ มีวัตถุประสงค์ เพื่อศึกษาการสร้างแอปพลิเคชันเพื่อส่งเสริมการเรียนรู้และทักษะการเขียนโปรแกรมคอมพิวเตอร์ 2. เพื่อทดสอบประสิทธิภาพของแอปพลิเคชันครับ โปรแกรมที่ใช้นะครับ มี Visual Studio Code Android Lonic Framework JavaScript TypeScript HTML แล้วก็ Sass ครับ ผลการวิจัยนะครับ แอปพลิเคชันส่งเสริมการเรียนรู้ทักษะการเขียนโปรแกรมคอมพิวเตอร์เบื้องต้น ทำให้มีความสะดวก มีทักษะการเขียนโปรแกรมคอมพิวเตอร์ในเบื้องต้นได้ทุกที่ หรือนนำไปพัฒนาต่อสู่การเรียนรู้หมวดอื่น ๆ ได้มากขึ้นครับ ครับ สำหรับหน้าแรกนะครับ เป็นหน้าเข้าสู่ระแบบ และหน้าสมัครสมาชิกของแอปพลิเคชันนะครับ ต่อมาจะเป็นหน้าผู้ใช้งานนะครับ เข้าสู่ระบบ แล้วจะมาพบกับหน้านี้ ให้ผู้ใช้งานเลือกใช้งานโหมดภาษา จะมีอยู่ 4 ภาษา ได้แก่ HTLM CSS JavaScript และ SQL ครับ จากนั้นนะครับ ผู้ใช้งานจะเข้าสู่หมวดหมู่ที่ผู้ใช้งานเลือก แอปพลิเคชันจะแสดงบทเรียนหลักและบทเรียนย่อยครับ เมื่อผู้ใช้งานเข้าไปบทเรียนนะครับ จะมีบทเรียนที่ให้ผู้ใช้ทำความเข้าใจและตอบคำถามโดยมี… โดยจะมีคำถามหลากหลายรูปแบบครับ ครับ สำหรับหน้านี้นะครับ เมื่อผู้ใช้งานเรียนรู้บทเรียนจนจบครบแล้ว และสามารถเรียนรู้ในบทถัดไปได้ครับ ครับ ครับ สำหรับเรื่องที่ 2 ครับ เป็นการพัฒนาโมบายแอปพลิเคชัน สำหรับติดตามสุขภาพผู้สูงอายุนะครับ มีวัตถุประสงค์ เพื่อวิเคราะห์และพัฒนาแอปพลิเคชันบนโทรศัพท์เคลื่อนที่ครับ เพื่อติดตามสุขภาพผู้สูงอายุ 2. เพื่อประเมินความพึงพอใจที่มีต่อแอปพลิเคชันครับ สำหรับโปรแกรมหรือเครื่องมือที่ใช้ในการพัฒนาครั้งนี้ครับ 1. ใช้แบบสัมภาษณ์เชิงโครงสร้าง 2. ใช้เครื่องมือวิเคราะห์ด้วยระบบ Data Flow Diagram 3. ใช้เครื่องมือออกแบบฐานข้อมูล Entity Relationship Diagram 4. ใช้เครื่องมือพัฒนาโมบายแอปพลิเคชัน Lonic Framework Firebase และ Visual Studio Code และ 5. ใช้แบบสอบถามความพึงพอใจครับ สำหรับผลการวิจัยนะครัย จากผลการประเมินความพึงพอใจ ในภาพรวมของกลุ่มตัวอย่าง พบว่าในภาพรวมอใยระดับมากและประเด็นที่มีความพึงพอใจอยู่ในระดับมากที่สุด คือ ด้านประโยชน์ต่อผู้ดูแลผู้สูงอายุครับ สำหรับหน้านี้นะครับ จะสามารถเก็บรายละเอียดการทานยาของผู้ใช้ โดยสามารถระบุรายละเอียดของยา กำหนดเวลาทานยา รวมทั้งถ่ายรูปตัวอย่างของยาไว้ได้ครับ ครับ สำหรับหน้านี้ครับ เป็นหน้าจอกราฟแสดงความดันโลหิตและระดับน้ำตาลในเลือดครับ ครับ ครับ เรื่องที่ 3 นะครับ เรื่อง การพัฒนาแอปพลิเคชันส่งเสริมการดูแลผู้สูงอายุกลุ่มติดเตียง ด้วยเทคโนโลยีความเป็นจริงเสริม มีวัตถุประสงค์ เพื่อพัฒนาแอปพลิเคชันส่งเสริมการดูแลผู้สูงอายุหรือกลุ่มผู้ติดเตียง 2. เพื่อศึกษาความพึงพอใจของผู้ใช้แอปพลิเคชัน และ 3. เพื่อศึกษาการยอมรับของระบบเพื่อศึกษาการยอมรับระบบของแอปพลิเคชัน และส่งเสริมการดูแลผู้สูงอายุ และกลุ่มติดเตียงครับ โปรแกรมที่ใช้นะครับ จะเป็น Android Studio 2. นะครับ Unity 3. Vuforia Vuforia และ 4. Adobe Flash ครับ ผลการวิจัยนะครับ หลังจากการทดสอบและการประเมินแอปพลิเคชัน พบว่าผู้เชี่ยวชาญนะครับ ประเมินประสิทธิภาพของแอปพลิเคชัน ได้ค่าเฉลี่ยทั้ง 6 ด้าน เท่ากับ 4.43 นะครับ ส่วน 0.64 อยู่ในระดับมาก ผู้เชี่ยวชาญประเมินประสิทภาพการใช้งาน ด้านการนำไปใช้งานและด้านความพึงพอใจแอปพลิเคชันอยู่ในระดับมากที่สุด สามารถนำแอปพลิเคชันไปใช้งานได้ครับ ครับ สำหรับหน้านี้นะครับ จะเป็นหน้าจอเมนูหลักและเมนู AR Camera และสื่อที่นำเสนอข้อมูลภาพการ์ตูนแอนิเมชันและวิดีโอครับ ครับ สำหรับหน้านี้นะครับ จะเป็นสมุดภาพการดูแลผู้สูงอายุกลุ่มติดเตียงครับ</w:t>
      </w:r>
    </w:p>
    <w:p>
      <w:pPr>
        <w:pStyle w:val="BodyText"/>
      </w:pPr>
      <w:r>
        <w:t xml:space="preserve">(อาจารย์สุธิรา) ดูนะคะ ของอุบลนะคะ มีชื่อเรื่องวัตถุประสงค์ถูกต้อง เขียนเป็นลำดับหัวข้อ ไปสไลด์ถัดไปค่ะ ทีนี้ ตรงโปรแกรม ผล โอเคนะ ตรงโปรแกรมนี่ มีหลายตัวใช่ไหม ทีนี้ ถ้าเวลานำเสนอจริง ๆ เมื่อกี้ลืมบอก โปรแกรมแต่ละอันน่ะ เด็ก ๆ นึกถึงนะ มันจะมีโลโก้ของโปรแกรมแต่ละตัว ก็คือจะให้ไปแก้ว่าถ้าเป็นโปรแกรม ให้เด็ก ๆ ใช้โลโก้ภาพนั้น ๆ มาประกอบ เราบอกแล้ว เราจะพยายามเน้นข้อความให้น้อย ๆ ข้อความจะมีเฉพาะเหมือนพวกสรุป วัตถุประสงค์น่ะได้นะ แต่ถ้าเหมือนอย่างนี้ โปรแกรมนี่ ใช้เป็นโปรแกรมอะไร ก็ใช้เป็นโลโก้โปรแกรมนั้นนะคะ เอามา ขึ้นมาแทน มันก็จะมีภาพประกอบด้วย โปรแกรมด้วยอะไรอย่างนี้ มันก็จะดูดีกว่า เนื้อหาจะได้ ไม่ได้มีแต่ข้อความมากเกินไปนะคะ ส่วนลิงก์ บอกแล้วว่าก่อนจะนำมาน่ะ ให้เช็กก่อนว่ามันเปิดได้จริงไหม อย่าลืมว่าตอนสอบ กรรมการน่ะ เขาดูอะไร เขาไม่ได้ดูแต่สไลด์ เขาดูความพร้อมของผู้สอบด้วย ความพร้อมนั้นก็หมายถึง เหมือนพอมาเปิดแล้วนี่ เหมือนตัวหนังสือมีปัญหาอย่างนี้ เห็นไหมลูก มันเป็นตัวใหญ่ตัวเล็ก เห็นไหม 1. สาเหตุอาจจะเกิดจากเครื่องเรา กับเครื่องที่ใช้น่ะ มันเป็นคนละ… มันสูงกว่าประสิทธิภาพน่ะ ทีนี้เราจะแก้อย่างไร อันดับแรก เช่น เราควรจะทำให้ข้อความนั้นน่ะ มันให้นึกถึงว่าฟอนต์ ทุกเครื่องมันน่าจะต้องมี ก็คือเลือกใช้ฟอนต์ที่เป็นกลาง อย่าไปใช้ฟอนต์ที่… พอไปเปิดอีกเครื่องหนึ่ง ปรากฏว่าเครื่องมันไม่มีนี่ มันจะเกิดปัญหาเห็นไหม ถึงได้บอกว่า ถ้าใช้ฟอนต์นี่ ก็พยายามเลือก เหมือนบอกว่าก็บังคับเลยว่าใช้ Thai Sarabun ไปเลย มันจะได้ไม่ไปเกิดปัญหา เพราะทุกเครื่อง Thai Sarabun จะเป็นตัวยืนพื้นอยู่แล้วนะคะ อย่างนี้เป็นต้นนะคะ เพราะฉะนั้น เราต้องคำนึงถึงการ… ความพร้อมของผู้นำเสนอด้วย อาจารย์เขาดูละเอียดนะคะ คะแนนมันก็จะมาจากนั่น เหมือนบอกเวลาเอาโปรแกรมไป มันต้องมีสำรอง เพราะบางทีเปิดจาก Flash Drive ไม่ได้ บางคนใส่ Flash Drive ปรากฏเปิดแฟลชไดรฟ์ไม่ได้ บอกแล้วเวลาทำงาน เดี๋ยวนี้เรามี Drive Google Drive นะ เพราะ Google Drive เราไม่ต้องหิ้วไป เราแค่ไปเข้าเมลเรา เราก็เปิดได้แล้ว มันก็จะสะดวก คือเราต้องมีการสำรองข้อมูลของเราด้วย ให้มันสามารถ คือ พอเวลาสอบจริง ๆ น่ะ อาจารย์เขาจะไม่นั่งรอ เหมือนในห้อง เหมือนอย่างแม่นั่งรอว่าเหมือนอย่างเราเปิดขึ้นมา สไลด์ยังไม่เสร็จ เวลาเราสอบโครงงานจริง ๆ คือ เพราะอะไร คือ 1. เวลาที่ใช้สอบวิชาโครงงานส่วนใหญ่นะคะ มันจะเป็นหลังเลิก ถ้าไม่หลังเลิก ก็คือมันจะเป็น… อาจารย์ที่เป็นกรรมการเขาว่าง ซึ่งโอกาสที่จะว่างพร้อมกันนี่ มันมีน้อยมาก บางคนให้ได้แค่ชั่วโมงเดียวอย่างนี้ แม่ก็ต้องมาจัดตารางว่าใน 1 ชั่วโมงนี่ ของวันนี้ ใครจะสอบ สอบได้กี่คน สอบทันไหม 4 กลุ่มจะทันไหม 3 กลุ่มจะทันไหม นึกออกไหม เพราะฉะนั้น ก็คือหมายถึงว่าพอเราเปิดโปรแกรมนำเสนอปุ๊บ ต้องพร้อมนำเมสนอเลย เราจะไม่มีการมานั่งแก้สไลด์อะไรแล้วนะคะ เพราะฉะนั้น ให้นึกถึงการเตรียมพร้อมในการสอบเสมอ ไม่ว่าจะเป็น Present งานของวิชาอื่น เราก็ควรจะเป็นอย่างนั้น ยิ่งวิชาอื่นบางทีเรียนร่วมนะ เรียนร่วมมีคนเยอะกว่านี่อีก เยอะกว่าในห้องเราอีกใช่ไหมคะ คนเป็นร้อย เวลาในการนำเสนอยิ่งน้อย อันนั้นเขายิ่งบีบทั้งเวลาว่าให้นำเสนอภายในกี่นาทีเห็นไหม เพราะฉะนั้น ถึงได้บอกว่าเวลาทำสไลด์ก็ต้องดูด้วย เนื้อหากระชับ ฉับ… พอกับระยะเวลาที่ถูกำหนดไว้นะคะ เพราะฉะนั้น ลิงก์อะไรต้องตรวจสอบให้เรียบร้อยทุกคนนะคะ ไม่ใช่เฉพาะอุบล ทุกคนเลย เพราะเราต้องได้เอาไปใช้ต่อ โดยเฉพาะในเทอมหน้า ซึ่งเป็นโครงงานนี่ เราจะต้องนำเสนอ 1. ครั้งแรก ก็คือนำเสนอเค้าโครง ครั้งที่ 2 ความก้าวหน้า ครั้งที่ 3 ก็สอบ เป็นสอบ แต่ทุกครั้งที่นัดน่ะ มีคะแนนหมดทุกครั้งนะคะ คะแนนเค้าโครงและก็คะแนนสอบ สอบจบนั้นคือ ระบบงานเราสมบูรณ์แล้ว เราก็จะมาสอบนะคะ นั่นก็คือถ้าใครที่ทำโครงานเสร็จสมบูรณ์แล้วสอบจบนี่ เตรียม… เตรียมรอรับ Transcript ได้เลย เพราะโครงงานจบก็คือจบนะคะ เพราะเทอม 2 เราจะไปฝึกงานอย่างเดียวแล้ว เราจะไม่มีวิชาเรียนแล้วนะ เราจะเรียน เทอมหน้ากับเทอม 1 ของชั้นปีที่ 4 ซึ่งจะเป็นโครงงาน 2 ที่เราจะสอบจบโครงงานเห็นไหมคะ ถ้าแม่เป็นที่ปรึกษา ส่วนใหญ่แม่จะพยายามให้โครงงานนี่เสร็จภายในเทอมนั้นเลย ไม่ให้ข้ามไปฝึกงานแล้วค่อยมาทำ เพราะเป็นปัญหามาหลายรอบแล้ว ว่าเมื่อนักศึกษาไม่สามารถทำโครงานให้เสร็จภายในเทอม… เทอมที่ 2 เทอม 1 ปีการศึกษาที่ 4 เทอมที่ 1 ได้นี่ พอไปฝึกงานจะไม่มีเวลามาทำโครงงานส่งเลยนะ เพราะให้นึกถึงว่าเราไปฝึกงานนี่ มันก็เหมือนเราไปทำงานจริง ๆ เขาจะ… แต่อาจจะไม่เข้มข้นเท่าทำงานจริง ๆ แต่เราก็ต้องไปทำงานทุกวัน ขาดลาก็แทบจะไม่ได้เหมือนกันนะคะ เพราะฉะนั้น เราแทบจะไม่มีเวลามาทำวิชาโครงงานแน่นอน เพราะในแต่ละวันเราก็ไม่รู้ว่าในที่ทำงานเขาให้เราทำอะไรบ้าง เพราะไปบางสถานที่เขามีให้ทำโปรเจ็กต์ด้วย ก็มีอย่างนี้เป็นต้นนะคะ เพราะฉะนั้น อยากให้เราเคลียร์ตัวเองให้เสร็จตั้งแต่เทอม 1 ของปีการศึกษาที่ 4 ของเราเลย ก็คือโครงงานจบนี่ พอเราไปฝึกงาน เราไม่ต้องมากังวลเรื่องโครงงานอีกเลย ไม่ต้องย้อนกลับไปกลับมานะคะ ทำให้มันเสร็จ เพราะถ้าฝึกงานเสร็จนี่ เท่ากับจบเลยนะคะ รอแค่อาจารย์เขาตัดเกรดแล้วส่ง เพราะโดยปกติวิชาฝึกงาน ก็ไม่ค่อยมีคนตก ถ้าตกนั่นคือสาเหตุ 1. ตัวเด็กนักศึกษาไม่ไปฝึกงาน ไม่ยอม… คือ ไปบ้าง ขาดบ้าง ลาบ้าง บางคนติดนิสัย เคยเรียนสาย มาสายอย่างนี้ ไปฝึกงานก็ยังไปสายอีกนะคะ คือ ก็บอกทุกครั้งว่าไปฝึกงานน่ะ ให้นึกถึงว่าเราไปทำงานจริง คิดดูว่าหน่วยงานที่ไหนจะพอใจ ไปสายตลอดอย่างนี้ เขาให้ผ่านก็แปลกแล้ว โอเคนะคะ เป็นข้อคิด สำหรับการนำไปทำสไลด์นำเสนอวิชาโครงงานต่อไปนะคะ ต่อไป หัวข้อต่อไป Metaverse ก็น่าจะเหมือนกันไหม ไปแก้เสียก่อนนะคะ เพราะฉะนั้น ใครที่โดนคอมเมนต์แล้ว ไปปรับปรุงแก้ไขสไลด์ด้วยนะคะ แล้วก็ส่งใหม่ จะได้ส่งใหม่ได้ อย่าลืมเพิ่มภาพประกอบในผลนะลูก เอาภาพเข้ามา แล้วก็อธิบายภาพ เหมือนในตัวอย่างเขานั่นแหละนะคะ เพราะทุกคนค้นจากงานวิจัยน่ะ ในผลการวิจัยก็จะมีภาพประกอบอยู่แล้วนะคะ โอเค เดี๋ยวเราจะสุ่มคนต่อไปนะคะ กี่โมงแล้ว ยังไม่เริ่ม กี่โมงแล้ว ไม่เริ่ม หรือเข้ามาดูแล้ว นะคะ ใครจะเป็นผู้โชคดีรายต่อไป เขาล่ามเด้ องุ่น</w:t>
      </w:r>
    </w:p>
    <w:p>
      <w:pPr>
        <w:pStyle w:val="BodyText"/>
      </w:pPr>
      <w:r>
        <w:t xml:space="preserve">[เสียงปรบมือ] มา ๆ มา ๆ องุ่นคือผู้โชคดี อยู่เครื่ององุ่นพอดีใช่ไหม โอเค เปิดสไลด์ด้วยเองด้วยเลยนะ โอเค ขององุ่นค่ะ เริ่มได้เลยค่ะ</w:t>
      </w:r>
    </w:p>
    <w:p>
      <w:pPr>
        <w:pStyle w:val="BodyText"/>
      </w:pPr>
      <w:r>
        <w:t xml:space="preserve">(ล่าม) สวัสดีค่ะ เชื่อองุ่นค่ะ แล้วก็สวัสดีเพื่อน ๆ ทุกคนค่ะ ค่ะ ก็จะเป็นหัวข้อนะคะ เรื่องที่ 1 ค่ะ</w:t>
      </w:r>
    </w:p>
    <w:p>
      <w:pPr>
        <w:pStyle w:val="BodyText"/>
      </w:pPr>
      <w:r>
        <w:t xml:space="preserve">(ล่าม) เรื่องที่ 1 นะคะ ก็จะเป็นคำเกี่ยวกับภาษาอังกฤษ ภาษาต่างประเทศค่ะ ค่ะ จุดประสงค์ก็คือเพื่อพัฒนาแอปพลิเคชัน เกี่ยวกับภาษาอังกฤษค่ะ ข้อ 2. ก็จะเป็นการประเมินค่ะ ข้อ 3 เพื่อประเมินความพึงพอใจสำหรับผู้ใช้แอปพลิเคชันค่ะ</w:t>
      </w:r>
    </w:p>
    <w:p>
      <w:pPr>
        <w:pStyle w:val="BodyText"/>
      </w:pPr>
      <w:r>
        <w:t xml:space="preserve">(อาจารย์สุธิรา) องุ่นถอยหลังนิดหนึ่งไหมลูก ไม่เห็นมือ ถอย โอเค ไม่เป็นไร ไปสไลด์ต่อไป โปรแกรมที่ใช้…</w:t>
      </w:r>
    </w:p>
    <w:p>
      <w:pPr>
        <w:pStyle w:val="BodyText"/>
      </w:pPr>
      <w:r>
        <w:t xml:space="preserve">(ล่าม) ผลการวิจัยค่ะ เพื่อพัฒนาแอปพลิเคชันเรื่องการเรียนรู้คำศัพท์ภาษาอังกฤษ ภาษาต่างประเทศค่ะ ก็จะเป็นเพื่อใช้ค้นหาคำศัพท์ แล้วก็ทดสอบประเมินการใช้จริงค่ะ การใช้แอปพลิเคชันจริง ๆ ค่ะ เป็นเกี่ยวกับคำศัพท์ภาษาอังกฤษ ภาษาต่างประเทศ จะมีรูปภาพให้ดู เพื่อใช้งานได้ง่ายขึ้น</w:t>
      </w:r>
    </w:p>
    <w:p>
      <w:pPr>
        <w:pStyle w:val="BodyText"/>
      </w:pPr>
      <w:r>
        <w:t xml:space="preserve">(อาจารย์สุธิรา) ขององุ่นมีไอ้นี่ไหม มีลิงก์ไหมคะ มีลิงก์หรือเปล่า ไหนลองเปิดสิ</w:t>
      </w:r>
    </w:p>
    <w:p>
      <w:pPr>
        <w:pStyle w:val="BodyText"/>
      </w:pPr>
      <w:r>
        <w:t xml:space="preserve">(ล่าม) อ๋อ ไม่มีลิงก์ค่ะ ลืมใส่มา เดี๋ยวจะเพิ่มค่ะ</w:t>
      </w:r>
    </w:p>
    <w:p>
      <w:pPr>
        <w:pStyle w:val="BodyText"/>
      </w:pPr>
      <w:r>
        <w:t xml:space="preserve">(อาจารย์สุธิรา) ไปหน้าผล บทที่ 4 บทที่ 4 อ๋อ องุ่นดู นี่แอปนะ เขาแบ่งเป็นกี่หมวดคะ 1 2 3 4</w:t>
      </w:r>
    </w:p>
    <w:p>
      <w:pPr>
        <w:pStyle w:val="BodyText"/>
      </w:pPr>
      <w:r>
        <w:t xml:space="preserve">(ล่าม) มี 4 หมวดค่ะ</w:t>
      </w:r>
    </w:p>
    <w:p>
      <w:pPr>
        <w:pStyle w:val="BodyText"/>
      </w:pPr>
      <w:r>
        <w:t xml:space="preserve">(อาจารย์สุธิรา) 4 หมวดนะ ก็คือคำศัพท์ วลี แล้วก็บทสนทนา แล้วก็บอกทดสอบ อ๋อ สามารถเลือก เลือกได้เลยใช่ไหม เลือกเข้าไปในแต่ละหมวดได้เลยใช่ไหม โอเคค่ะ</w:t>
      </w:r>
    </w:p>
    <w:p>
      <w:pPr>
        <w:pStyle w:val="BodyText"/>
      </w:pPr>
      <w:r>
        <w:t xml:space="preserve">(ล่าม) ใช่ค่ะ</w:t>
      </w:r>
    </w:p>
    <w:p>
      <w:pPr>
        <w:pStyle w:val="BodyText"/>
      </w:pPr>
      <w:r>
        <w:t xml:space="preserve">(อาจารย์สุธิรา) ไปดูหน้าต่อไปสิ หน้านี้คืออะไร อ๋อ แสดงคำศัพท์ เห็นไหมคะ เขามีรูปประกอบไอ้ตัวแอปนะ เอาใส่ด้วยเด้อ โอเคค่ะ อย่างนั้นดูสไลด์ต่อไป เรื่องต่อไปที่เขาไปค้นมา นำเสนอเรื่องที่ 2 เลย</w:t>
      </w:r>
    </w:p>
    <w:p>
      <w:pPr>
        <w:pStyle w:val="BodyText"/>
      </w:pPr>
      <w:r>
        <w:t xml:space="preserve">(ล่าม) ค่ะ หัวข้อที่ 2 นะคะ เป็นชื่อผู้แต่งค่ะ ชื่อนพพรค่ะ นามสกุลสุทิสานุวัฒน์ค่ะ เรื่องที่ 1 นะคะ เป็นการพัฒนาแอปพลิเคชันสำหรับการบันทึกค่ะ ค่ะ วัตถุประสงค์ ก็คือต้องการพัฒนาเครื่องมือ IDE ค่ะ แล้วก็จะมีการออกแบบที่ใช้ GUI ด้วยค่ะ</w:t>
      </w:r>
    </w:p>
    <w:p>
      <w:pPr>
        <w:pStyle w:val="BodyText"/>
      </w:pPr>
      <w:r>
        <w:t xml:space="preserve">(อาจารย์สุธิรา) เปิด… เปิดไอ้บทความเรื่องนี้สิ เดี๋ยวให้พี่พลอยเปิดให้นะ แป๊บหนึ่ง ตรงวัตถุประสงค์แหม่ง ๆ ค่ะ หาไม่เจอ ไม่เป็นอะไรค่ะ ไม่เป็นอะไร เดี๋ยวไปใส่ลิงก์นะคะ และเดี๋ยวครั้งหน้าเดี๋ยวจะตรวจให้ เปิดสไลด์ตรงวัตถุประสงค์ตรงนี้ ตัวนี้มันไม่น่าใช่ แต่ทีนี้แม่ไม่เห็นตัวเอกสาร ก็เลยบอกไม่ได้ ให้ดูตรงบทคัดย่อ ถ้าเป็นเล่มก็ดูในบทที่ 1 นะ ที่เขาเขียนว่า</w:t>
      </w:r>
      <w:r>
        <w:t xml:space="preserve"> </w:t>
      </w:r>
      <w:r>
        <w:t xml:space="preserve">“</w:t>
      </w:r>
      <w:r>
        <w:t xml:space="preserve">วัตถุประสงค์</w:t>
      </w:r>
      <w:r>
        <w:t xml:space="preserve">”</w:t>
      </w:r>
      <w:r>
        <w:t xml:space="preserve"> </w:t>
      </w:r>
      <w:r>
        <w:t xml:space="preserve">ไปสไลด์ต่อไป นำเสนอสไลด์นี้เลย</w:t>
      </w:r>
    </w:p>
    <w:p>
      <w:pPr>
        <w:pStyle w:val="BodyText"/>
      </w:pPr>
      <w:r>
        <w:t xml:space="preserve">(ล่าม) โปรแกรมและเครื่องมือที่ใช้พัฒนานะครับ จะใช้โปรแกรมของ Android Studio รุ่นที่ 8 ค่ะ การวิจัยผลการวิจัย ผลการศึกษานะคะ ใช้สำหรับบันทึกการรายงานประจำวัน แบ่งออกเป็น 5.1.1 ส่วนที่ 1 นะครับ การเข้าระบบแอปพลิเคชันเป็นการบันทึกข้อมูลรายงานประจำวัน แล้วก็หา… สร้างบัญชีผู้ใช้งาน ก็สามารถรูปแบบ Email Password ผ่าน Firebase ตัวนี้ค่ะ เป็นการเข้าระบบ</w:t>
      </w:r>
    </w:p>
    <w:p>
      <w:pPr>
        <w:pStyle w:val="BodyText"/>
      </w:pPr>
      <w:r>
        <w:t xml:space="preserve">(อาจารย์สุธิรา) โอเค เดี๋ยวพลอยลองก็อบตรงชื่อการพัฒนานั้นมา ไอ้ตัวนี้น่าจะเป็นชื่อเรื่อง ถึงงานก่อสร้างน่ะ ไม่ขึ้นไม่เป็นไร เดี๋ยวให้เขาใส่ลิงก์เข้ามาให้แล้วกัน น่าจะอยู่เครื่องน้องนั่นแหละ ไม่เป็นไร ทีนี้มาเปิดสไลด์น้อง ผลมันมีส่วนเดียว มันน่าจะมีหลายส่วนอยู่ เดี๋ยวตรงผลนะ องุ่นเปิดดูตรงตัวบทความแล้วก็ถ้ามีรูปประกอบ แล้วก็เอารูปใส่นะคะ โอเค ไปเรื่องที่ 3 ค่ะ โอเค นำเสนอเรื่องที่ 3 เลยลูก</w:t>
      </w:r>
    </w:p>
    <w:p>
      <w:pPr>
        <w:pStyle w:val="BodyText"/>
      </w:pPr>
      <w:r>
        <w:t xml:space="preserve">(ล่าม) ชื่อผู้แต่งนะคะ ชื่อณัฐพงศ์ สังข์สอน ค่ะ ชื่อเรื่องจะเป็นการพัฒนาแอปสำหรับการสนับสนุนการดำเนินงานเข้าสินค้านะคะ วัตถุประสงค์ข้อที่ 1 ก็คือเป็นการสนับสนุนการดำเนินการด้านสินค้าและเครือข่ายบริษัทนะคะ ข้อที่ 2 เป็นการประเมินประสิทธิภาพนะคะ ในการนำเข้าสินค้า ข้อที่ 3 ประเมินความพึงพอใจในการดำเนินการงานนำเขาสินค้าของบริษัท แล้วก็เครือข่ายบริการนะคะ</w:t>
      </w:r>
    </w:p>
    <w:p>
      <w:pPr>
        <w:pStyle w:val="BodyText"/>
      </w:pPr>
      <w:r>
        <w:t xml:space="preserve">(อาจารย์สุธิรา) ไปสไลด์ต่อไป พูดถึงเครื่องมือ…</w:t>
      </w:r>
    </w:p>
    <w:p>
      <w:pPr>
        <w:pStyle w:val="BodyText"/>
      </w:pPr>
      <w:r>
        <w:t xml:space="preserve">(ล่าม) โปรแกรมแล้วก็เครื่องมือที่ใช้พัฒนานะคะ</w:t>
      </w:r>
    </w:p>
    <w:p>
      <w:pPr>
        <w:pStyle w:val="BodyText"/>
      </w:pPr>
      <w:r>
        <w:t xml:space="preserve">(อาจารย์สุธิรา) ผิด ๆ หรือเปล่า</w:t>
      </w:r>
    </w:p>
    <w:p>
      <w:pPr>
        <w:pStyle w:val="BodyText"/>
      </w:pPr>
      <w:r>
        <w:t xml:space="preserve">(ล่าม) จะใช้พัฒนาแอปพลิเคชันโดยเว็บ… แล้วก็ที่แอปนะครับ ในปี 2021 ผลการวิจัยกับผลการศึกษานะคะ วิเคราะห์จากแบบสอบถาม ในการดำเนินการรวบรวมข้อมูลสำหรับการนำเข้าวิจัย และก็เปรียบเทียบผลวิเคราะห์จากการทำแบบสอบถาม ตามระยะเวลาที่ใช้ในการดำเนินการ โดยวิธีการดำเนินงานผ่านแอปพลิเคชันมือถือ เพื่อสนับสนุนการดำเนินงานนำเข้าสินค้า</w:t>
      </w:r>
    </w:p>
    <w:p>
      <w:pPr>
        <w:pStyle w:val="BodyText"/>
      </w:pPr>
      <w:r>
        <w:t xml:space="preserve">(อาจารย์สุธิรา) ตรงผลนี่น่าจะยังไม่ใช่ ไหนลองเปิด เปิดได้ไหม พัฒนาแอป โอเค ดูบทที่ 4 ผลเลย เอาบทที่ 3 ก่อน เอาบทที่ 3 ก่อน เครื่องมือก็ยังแหม่ง ๆ อยู่ 2 แล้ว ไป ไปต่อ ไปต่อ เลยแล้วพี่พลอย บรรณานุกรมแล้ว 4 ข้อไปอีกบทหนึ่ง นี่หรือเปล่า หยุด ๆ เลยแล้วพลอย อันนี้น่าจะ 2 อีก ขึ้นไปอีก นี่ ๆ ๆ อันนี้บทที่ 1 กรอบแนวคิด ไปอีก ไปอีก 4 ผลอย่างนั้นดูบทคัดย่อก็ได้ ไปดูบทคัดย่อ เขาสรุปผลเป็นตัว ๆ ไป อย่างนั้นไปดูที่บทคัดย่อ เครื่องมือ นี่ ๆ เห็นไหมองุ่น ต้องแก้ตรงเครื่องมือนะ ตรงนี้ เครื่องมืออยู่ตรงนี้ แล้วก็ผลจากการพัฒนา ลงมาข้างล่างพี่พลอย ไปอีก นี่ ๆ ๆ ผลเริ่มที่พบว่า ตั้งแต่คำว่า</w:t>
      </w:r>
      <w:r>
        <w:t xml:space="preserve"> </w:t>
      </w:r>
      <w:r>
        <w:t xml:space="preserve">“</w:t>
      </w:r>
      <w:r>
        <w:t xml:space="preserve">พบว่า</w:t>
      </w:r>
      <w:r>
        <w:t xml:space="preserve">”</w:t>
      </w:r>
      <w:r>
        <w:t xml:space="preserve"> </w:t>
      </w:r>
      <w:r>
        <w:t xml:space="preserve">นี่ เห็นไหม นี่คือผล นี่ องุ่นต้องเปลี่ยนเอาตัวนี้เข้าไปแทนนะคะ แล้วก็เมื่อกี้ลืมดูบทที่ 4 มีภาพประกอบ เราก็เอาภาพประกอบในบทที่ 4 มีตัวแอปหน้าตาเป็นอย่างไร อันนี้น่าจะเป็นเว็บแอปไหม ยังไม่เห็นหน้าตา ขอดูก่อน ไม่มี ไม่แสดงรูป เลื่อนไป การออกแบบ ดูที่การออกแบบก็ได้ ไม่มีรูปเลย อ๋อ อ๋อ เป็น… เป็นเว็บแอปด้วย แล้วก็เป็นแอปบนมือถือ Web Application โอเค เอาตัวนี้ก็ได้ ก็บอกว่านี่ โครงสร้างของแอปเขา ยกตัวอย่างประกอบตรงผลด้วยนะคะ หน้าตาของแอปตัวนี้ มีลักษณะอย่างนี้ิ ไหนดูตรงพัฒนาระบบ พี่พลอยเลื่อนไป มีเป็นหน้าให้ดูไหม เลื่อนไปเลย เขียนโปรแกรมอันนี้ เห็นไหมโปรแกรมที่ใช้ Fluter ฐานข้อมูล Firebesed โอเคค่ะ ขององุ่นนะ เปิดสไลด์ ยังมีตรงบางหัวข้อที่สรุปผลไม่ถูกเวลาดูนะคะ แล้วก็เอาภาพมาประกอบ แล้วก็ลิงก์ ลิงก์ยังไม่มีนะคะ เพราะฉะนั้น แก้สไลด์เพิ่ม เพิ่มตรงที่แม่บอกให้เพิ่มนะ โอเคนะคะ ปรับแก้ตามที่บอก โอเค เดี๋ยวเราจะมาดูคนต่อไป ใครจะได้ออกมานำเสนอ เด็ก ๆ หายังไม่มเรื่องซ้ำกันเลย เก่งมาก แหมสลับบรรยากาศ มิ่งค่ะ</w:t>
      </w:r>
    </w:p>
    <w:p>
      <w:pPr>
        <w:pStyle w:val="BodyText"/>
      </w:pPr>
      <w:r>
        <w:t xml:space="preserve">[เสียงปรบมือ] ต่อไปเป็นมิ่งนำเสนอค่ะ</w:t>
      </w:r>
    </w:p>
    <w:p>
      <w:pPr>
        <w:pStyle w:val="BodyText"/>
      </w:pPr>
      <w:r>
        <w:t xml:space="preserve">(นักศึกษาหญิง) สวัสดีค่ะ วันนี้จะมานำเสนอ สวัสดีค่ะ อ๋อ กราบเรียน กราบเรียน</w:t>
      </w:r>
    </w:p>
    <w:p>
      <w:pPr>
        <w:pStyle w:val="BodyText"/>
      </w:pPr>
      <w:r>
        <w:t xml:space="preserve">(อาจารย์สุธิรา) ดิฉัน แล้วก็บอกชื่อตัวเอง โอเคพร้อม สวัสดีเพื่อน ๆ และดิฉันชื่อนางสาว… วันนี้จะมานำเสนอเรื่อง</w:t>
      </w:r>
    </w:p>
    <w:p>
      <w:pPr>
        <w:pStyle w:val="BodyText"/>
      </w:pPr>
      <w:r>
        <w:t xml:space="preserve">(นักศึกษาหญิง) กราบเรียนอาจารย์สุธิรา สวัสดีเพื่อน ๆ ดิฉันนางสาวภัทรพร วันนี้จะมานำเสนอ เรื่อง อุปกรณ์เคลื่อนที่ค่ะ การพัฒนาโมบายแอปพลิเคชันส่งเสริมการท่องเที่ยวชุมชน อำเภอเมือง จังหวัดกำแพงเพชร ชื่อผู้แต่ง ฉัตรชัย อิทรประพันธ์ และยุชิตา กันหามิ่ง วัตถุประสงค์ 1. เพื่อรวบรวมข้อมูลสถานที่ท่องเที่ยว โดยชุมชนจังหวัด กำแพงเพชร 2. เพื่อพัฒนาโมบายแอปพลิเคชัน เพื่อส่งเสริมการท่องเที่ยวโดยชุมชนภายในอำเภอเมือง จังหวัดกำแพงเพชร 3. เพื่อประเมินความพึงพอใจต่อการ… ในโมบายแอปพลิเคชัน เพื่อส่งเสริมการท่องเที่ยวโดยชุมชนภายใน จังหวัดกำแพงเพชร โปรแกรมเครื่องมือพัฒนา การพัฒนาขึ้นในรูปแบบของโมบายแอปพลิเคชัน ที่สามารถดาวน์โหลดและติดตั้งได้ในโทรศัพท์มือถือที่ใช้ระบบปฏิบัติการ Android ในการพัฒนา ได้ใช้ Thunkable ซึ่งเป็นเครื่องมือพัฒนาโมบายแอปพลิเคชัน ที่ใช้งานผ่านเว็บเบราว์เซอร์ ผลการศึกษาหรือผลการวิจัยการศึกษา เรื่อง การพัฒนาแอปพลิเคชันส่งเสริมการท่องเที่ยวชุมชน ได้ทดลองใช้กับตัวแทนชุมชนและนักท่องเที่ยว ซึ่งผลที่ได้จากการประเมินการทดลอง พบว่าผู้ใช้งานแอปพลิเคชันส่งเสริมการท่องเที่ยวชุมชน ในด้านระบบใช้งานง่ายและไม่ซับซ้อนค่ะ ภาพที่ 1 หน้าหลักของแอปพลิเคชัน ภาพที่ 2 หน้าชุมชนนครชุม… ภาพที่ 3 หน้าชุมชนนครไตรตรึง ภาพที่ 4 หน้าชุมชนท่าสุน ภาพที่ 5 ตัวอย่างรายละเอียด ภาพที่ 6 ตัวอย่างแผนที่ค่ะ แอปพลิเคชันส่งเสริมการเรียนรู้ทักษะการเขียนโปรแกรมคอมพิวเตอร์เบื้องต้น ชื่อผู้แต้ง วิทวัส ไชคำ วัตถุประสงค์ 1. เพื่อศึกษาการสร้างแอปพลิเคชันส่งเสริมการเรียนรู้และทักษะการเขียนโปรแกรมคอมพิวเตอร์เบื้องต้น 2. เพื่อการทดสอบประสิทธิภาพของแอปพลิเคชันส่งเสริมการเรียนรู้ และทักษะเขียนโปรแกรมคอมพิวเตอร์เบื้องต้นค่ะ โปรแกรมเครื่องมือพัฒนา การพัฒนาแอปพลิเคชันด้วย Ionic Framework ซึ่งสามารถใช้งานค่อนข้างง่าย เป็นเครื่องมือการสร้างแอปมือถือที่สามารถสร้างทีเดียว สามารถใช้งานได้บนระบบปฏิบัติการ ios Android และ Windows ผลการวิจัย แอปพลิเคชันส่งเสริมการเรียนรู้และการเขียนโปรแกรมคอมพิวเตอร์เบื้องต้น ทำให้มีความสะดวกในการเรียนรู้ทักษะการเขียนคอมพิวเตอร์ในเบื้องต้นได้ทุกที่ หรือนำไปพัฒนาต่อ สามารถเรียนรู้ในหมวดอื่น ๆ ค่ะ การพัฒนาแอปพลิเคชันมือถือ เพื่อสนับสนุนการดำเนินงานนำเข้าสินค้า กรณีศึกษา บริษัท ดีดี 1971 จำกัด และเครือบริษัท จำกัด และเครื่องบริษัท ชื่อผู้แต่ง ณัฐพงษ์ สังข์สอน วัตถุประสงค์ 1. เพื่อพัฒนาแอปพลิเคชันมือถือ เพื่อสนับสนุนการดำเนินงานนำเข้าสินค้า กรณีศึกษาบริษัท ดีดี 1971 จำกัด และเครือบริษัท 2. เพื่อประเมินประสิทธิภาพของแอปพลิเคชันมือถือ เพื่อสนับสนุนการดำเนินงาน นำเข้าสินค้ากรณีนำเข้าสินค้า บริษัท ดีดี 1971 จำกัด และเครือบริษัท 3. ประเมินความพึงพอใจของผู้ปฏิบัติการที่มีต่อแอปพลิเคชัน เพื่อสนับสนุนการดำเนินงานนำเข้าสินค้า กรณีศึกษา บริษัท ดีดี 1971 จำกัดและเครือบริษัทค่ะ โปรแกรมเครื่องมือพัฒนา การพัฒนาแอปพลิเคชันด้วย Ionic Framework ซึ่งเป็นซอฟต์แวร์ที่ใช้ในการพัฒนาแอปพลิเคชันมือถือแบบไฮบริด เป็นการเขียนแอปพลิเคชัน ด้วยภาษาใดภาษาหนึ่ง ผลการวิจัย การพัฒนาแอปพลิเคชันมือถือ เพื่อสนับสนุนการดำเนินงานนำเข้าสินค้า เป็นอุปกรณ์ที่ส่งเสริมการปฏิบัติงาน ช่วยเพิ่มประสิทธิภาพในการทำงานนำเข้าสินค้า เป็นเครื่องมือที่อำนวยความสะดวกสำหรับการดำเนินงานที่เป็นต้นแบบและง่ายต่อการใช้งาน</w:t>
      </w:r>
    </w:p>
    <w:p>
      <w:pPr>
        <w:pStyle w:val="BodyText"/>
      </w:pPr>
      <w:r>
        <w:t xml:space="preserve">(อาจารย์สุธิรา) ให้คำแนะนำ เปิดสไลด์แรก มิ่งดูนะ มิ่งน่ะ พูดยังไม่ค่อยชัด ทีนี้แม่จะแนะนำวิธีนำเสนอ เห็นไหม ชื่อเรื่องมันการพัฒนาโมบายแอปพลิเคชันส่งเสริมการท่องเที่ยวชุมชน ความจริงแล้ว ถ้าเราเอามานำเสนอนี่ อำเภอเมือง เราต้องเขียนเต็มนะลูก แก้เด้อ เอาไปแก้ อำเภอเมือง แล้วก็จังหวัด จะไม่ใช้ อ. จ. อย่างนี้นะคะ เราต้องแก้ ทีนี้พอบอกวัตถุประสงค์ เพื่อรวบรวมสถาน… ข้อมูลสถานที่ท่องเที่ยว โดยชุมชน จังหวัดกำแพงเพชร โอเค ทีนี้ ข้อที่ 2 เพื่อพัฒนาโมบายแอปพลิเคชัน เนื่องจากในชื่อเรื่องน่ะ เราพูดไปแล้วว่าเป็นแอปพลิเคชันส่งเสริมการท่องเที่ยว พอตอนนำเสนอมิ่งพูดแค่ว่า เพื่อพัฒนาโมบายแอปพลิเคชันพอเห็นไหม เมื่อเจ้าไม่ต้องพูดยาวมันก็จะสะดวกขึ้น พอ 3. เพื่อประเมินความพึงพอใจ ต่อการใช้งานโมบายแอปพลิเคชันพอ แต่ตอนเอามานี่ เราเอามาหมด แต่พอเราพูด นำเสนอน่ะ นี่ถึงแค่นี้พอ นึกออกไหม ไปสไลด์ต่อไป ของอีกเรื่องหนึ่ง ไปอีกเรื่องหนึ่งพี่พลอย แม่จะแนะนี่ เหมือนอันนี้ แอปพลิเคชันส่งเสริม เพื่อศึกษาการสร้างแอปพลิเคชันส่งเสริมการเรียนรู้ เห็นไหมคะ เวลาพูด เห็นไหม เพื่อทดสอบประสิทธิภาพของแอปพลิเคชัน พอ ข้อที่ 2 เห็นไหม นำเสนอเราพูดสั้นได้ ข้อความมันยาวจริง แต่ตอนพูดเราไม่ได้พูดหมดก็ได้ เห็นไหมคะ เพราะอะไร เพราะเหมือนมันเป็นแอปพลิเคชันอะไร ชื่อเรื่องมันบอกแล้ว เพราะฉะนั้น พอเวลาเราบอกวัตถุประสงค์ ข้อที่ 1 เพื่อสร้างแอปตัวนี้ ข้อที่ 2 เพื่อทดสอบแอปตัวนี้ ไม่ต้องใส่ชื่อเต็มมันให้หมด มิ่งจะได้ไม่ต้องพูดเยอะ เห็นไหม มันก็จะตัดลงไปนะลูก ต่อไป นี่ เหมือนผลการวิจัย ไอ้แอปพลิเคชันเพื่อส่งเสริมทักษะ มันคือชื่อเรื่องหนูใช่ไหม เราก็บอกว่าแอปพลิเคชันที่พัฒนา เราสรุปเลย ทำให้มีความสะดวกในการเรียนรู้ เห็นไหมคะ เราก็ไม่ต้องไปอ่านชื่อเต็ม ๆ มันยาว มันก็จะทำให้เราพูดได้ช้าลงอีก พอพูดน้อยนี่ มิ่งจะสามารถพูดได้ชัดขึ้น เพราะข้อความมันดูน้อยลง นึกออกนะ มันจะช่วยในการพูดได้ดีขึ้นนะคะ ทีนี้ ที่ต้องแก้ ตอนนี้ไอ้ชื่อโปรแกรมอะไรนี่ ของมิ่งมีทั้งภาษาไทย ภาษาอังกฤษ ไปเช็กดูดี ๆ เมื่อกี้แม่ดู อันข้างหลัง น่าจะเป็นภาษาไทยมั้ง Ionic เหมือนกันนะ อันนี้เห็นไหม นี่ไง นี่ไง Ionic Framwork ให้นึกถึงเวลาทำสไลด์ ถ้าใช้ชื่อภาษาอังกฤษ ทับศัพท์ภาษาอังกฤษ ก็ต้องภาษาอังกฤษ อันนี้ก็ต้องภาษาอังกฤษเหมือนกัน มันควรจะเป็นในลักษณะรูปแบบนะคะ สไลด์ที่จะไปเพิ่ม ก็คือผลนะ เอารูปภาพประกอบเข้ามาเพิ่ม แล้วก็แก้ข้อความที่บอกนะคะ และก็แก้วิธีการนำเสนอที่แม่แนะนำว่าตรงวัตถุประสงค์นี่ เราไม่จำเป็นต้องพูดชื่อเต็มมันหมด แค่ถึงแค่คำว่า</w:t>
      </w:r>
      <w:r>
        <w:t xml:space="preserve"> </w:t>
      </w:r>
      <w:r>
        <w:t xml:space="preserve">“</w:t>
      </w:r>
      <w:r>
        <w:t xml:space="preserve">แอป</w:t>
      </w:r>
      <w:r>
        <w:t xml:space="preserve">”</w:t>
      </w:r>
      <w:r>
        <w:t xml:space="preserve"> </w:t>
      </w:r>
      <w:r>
        <w:t xml:space="preserve">ก็พอ เหมือน เหมือนอันนี้ เห็นไหม ไม่อย่างนั้นมันก็จะต้องแอปพลิเคชันมือถือ เพื่อสนับสนุนการดำเนินงานนำเข้า เห็นไหม และเครือบริษัท เราก็บอกแค่ว่าข้อ 1 อาจจะบอกเต็มก็ได้ แต่ข้อ 2 กับข้อ 3 เราก็บอกว่า เพื่อประเมินประสิทธิภาพของแอป พอ เพื่อประเมินความพึงพอใจของผู้ปฏิบัติการที่มีแต่แอป พอ เห็นไหมคะ แค่นี้พอ แต่แอป พอ เห็นไหมคะ แค่นี้พอ ไม่ต้องใส่ไอ้เพื่อสนับสนุน เพราะชื่อเรื่องมันมีบอกไว้อยู่แล้ว มันก็จะช่วยและก็จะทำให้พูดได้ไม่ผิดมากนะคะ ต่อไป เราจะสุ่มหาผู้โชคดีคนต่อไป ไปปรับแก้ เมื่อวานบาสคนสุดท้าย เพราะว่าอยากรู้เหมือนกัน บาสจะโดนเป็นคนสุดท้ายหรือเปล่าวันนี้ โอ้โห ไม่โดน โดนเลย ไม่น่าท้วงใช่ไหมนี่ แม่ท้วงทำไมนี่ ใช้เครื่ององุ่นใช่ไหมคะ โอเค อันนั้นของเมื่อวาน อันนี้ใช่ไหม โอ้โห เอา ๆ เริ่มครับ</w:t>
      </w:r>
    </w:p>
    <w:p>
      <w:pPr>
        <w:pStyle w:val="BodyText"/>
      </w:pPr>
      <w:r>
        <w:t xml:space="preserve">(ล่าม) กราบเรียนอาจารย์ที่เคารพ สวัสดีเพื่อน ๆ ครับ</w:t>
      </w:r>
    </w:p>
    <w:p>
      <w:pPr>
        <w:pStyle w:val="BodyText"/>
      </w:pPr>
      <w:r>
        <w:t xml:space="preserve">(อาจารย์สุธิรา) เปลี่ยนสไลด์ด้วยนะ</w:t>
      </w:r>
    </w:p>
    <w:p>
      <w:pPr>
        <w:pStyle w:val="BodyText"/>
      </w:pPr>
      <w:r>
        <w:t xml:space="preserve">(ล่าม) เรื่องที่จะนำเสนอวันนี้ ผู้แต่งครับ</w:t>
      </w:r>
    </w:p>
    <w:p>
      <w:pPr>
        <w:pStyle w:val="BodyText"/>
      </w:pPr>
      <w:r>
        <w:t xml:space="preserve">(อาจารย์สุธิรา) เรื่องแรกเรื่องอะไร เรื่องแรก ชื่อเรื่องอะไร ทำเรื่องอะไร เรื่องที่ 1</w:t>
      </w:r>
    </w:p>
    <w:p>
      <w:pPr>
        <w:pStyle w:val="BodyText"/>
      </w:pPr>
      <w:r>
        <w:t xml:space="preserve">(ล่าม) เป็นการออกแบบพัฒนาแอปพลิเคชันครับ</w:t>
      </w:r>
    </w:p>
    <w:p>
      <w:pPr>
        <w:pStyle w:val="BodyText"/>
      </w:pPr>
      <w:r>
        <w:t xml:space="preserve">(อาจารย์สุธิรา) ต่อไป สไลด์ถัดไป วัตถุประสงค์ครับ</w:t>
      </w:r>
    </w:p>
    <w:p>
      <w:pPr>
        <w:pStyle w:val="BodyText"/>
      </w:pPr>
      <w:r>
        <w:t xml:space="preserve">(ล่าม) ครับ วัตถุประสงค์นะครับ ก็จะมีเป็นการพัฒนาแอปพลิเคชันในด้านต่าง ๆ ครับ เป็นการออกแบบ การ… อันที่ 3 นะครับ ก็เพื่อประเมินความพึงพอใจของกลุ่มตัวอย่างครับ</w:t>
      </w:r>
    </w:p>
    <w:p>
      <w:pPr>
        <w:pStyle w:val="BodyText"/>
      </w:pPr>
      <w:r>
        <w:t xml:space="preserve">(อาจารย์สุธิรา) ครบแล้ว ต่อไป เครื่องมือ</w:t>
      </w:r>
    </w:p>
    <w:p>
      <w:pPr>
        <w:pStyle w:val="BodyText"/>
      </w:pPr>
      <w:r>
        <w:t xml:space="preserve">(ล่าม) สำหรับเครื่องมือที่ใช้ในการทำวิจัยครับ ก็จะใช้เครื่องมือที่เป็นระบบการทำงาน Android ครับ</w:t>
      </w:r>
    </w:p>
    <w:p>
      <w:pPr>
        <w:pStyle w:val="BodyText"/>
      </w:pPr>
      <w:r>
        <w:t xml:space="preserve">(อาจารย์สุธิรา) ไปต่อ</w:t>
      </w:r>
    </w:p>
    <w:p>
      <w:pPr>
        <w:pStyle w:val="BodyText"/>
      </w:pPr>
      <w:r>
        <w:t xml:space="preserve">(ล่าม) เป็นผลการศึกษานะครับ ก็คือได้คะแนน 4.50 ครับ ก็เป็นการทดลองใช้แอปพลิเคชันตัวนี้ครับ ก็มีการแบ่งผลการใช้งานตามเปอร์เซ็นต์ที่ได้ครับ และใช้แอปพลิเคชันจากการใช้งานตัวแอปพลิเคชัน Talard Night Market ครับ จะแบ่งเป็นช่วงเวลา มี 2 ช่วงเวลาครับ</w:t>
      </w:r>
    </w:p>
    <w:p>
      <w:pPr>
        <w:pStyle w:val="BodyText"/>
      </w:pPr>
      <w:r>
        <w:t xml:space="preserve">(อาจารย์สุธิรา) เดี๋ยวถามบาสนะคะ ผลนี่ ข้อ 2 นี่ มี 2 ข้อใช่ไหม ใช่หรือเปล่า ตัวนี้ 1 อัน ตัวนี้ 1 อัน เพราะฉะนั้น แสดงว่าอันนี้เป็นข้อย่อยของข้อ 2 นี้ เพราะฉะนั้น บาสควรใส่ว่า 2.1 2.2 นะ โอเคไหมครับ โอเคนะครับ ไปแก้นะครับ เพราะอันนี้คือตัวย่อยของอันนี้ มาเป็นพรืดอย่างนี้เลยงง โอเค ก็จะเป็น อันแรกก็จะเป็น 2.1 ผลของไอ้ตัวที่ 1 เป็น 2.1 ไอ้ตัวที่ 2 เป็น 2.2 นะ แล้วก็ Teb เข้าไปด้วย แท็บหน้าเข้าไป บาสยังติดใช้สีดำอยู่เลยนะ แม่บอกไม่ให้ใช้สีดำ แล้วดำกับเหลืองอีกต่างหาก เทคนิค Color จริงโอเค เปิด ขอดูตัวงานวิจัยด้วย มีหน้าตาให้ดูไหม เผื่อมีภาพประกอบ อันล่างไหมนี่ ไม่ใช่ อันนี้ไม่ใช่ไม่ใช่เหรอ เมื่อกี้น่าจะเป็นอันที่ 2 นี่ ๆ Taladnut Night Market นี่ ไม่ใช่ ชื่อผู้แต่ง ชื่อถูกไหมนี่บาส ไม่ใช่ ไม่ใช่ ใช่ไหม ชื่อผู้แต่ง ขอดูชื่อผู้แต่งหน่อย ไม่ใช่ ไม่ใช่ คนละอัน ธนกฤต ไม่ใช่เหรอ เสิร์ชแต่ชื่อเลย เสิร์ชผู้แต่งเลย หาไม่เจอพี่บาส พี่บาสหาลิงก์ไม่เจอนะครับ ข้ามไปก่อน ข้ามไปก่อน ไปดูสไลด์ต่อไป ดูหัวข้อต่อไป เช็กลิงก์ แล้วเอาลิงก์มาใส่ให้ด้วยนะครับพี่บาส เรื่องที่ 2 เลยครับ พรีเซนต์เรื่องที่ 2 เลย</w:t>
      </w:r>
    </w:p>
    <w:p>
      <w:pPr>
        <w:pStyle w:val="BodyText"/>
      </w:pPr>
      <w:r>
        <w:t xml:space="preserve">(ล่าม) ฟอนต์ตัวอักษรค่อนข้างใหญ่ ครับ ชื่อผู้แต่งนะครับ มี 3 ท่านครับ รายชื่อก็ตามนี้นะครับ 3 ท่านครับ</w:t>
      </w:r>
    </w:p>
    <w:p>
      <w:pPr>
        <w:pStyle w:val="BodyText"/>
      </w:pPr>
      <w:r>
        <w:t xml:space="preserve">(อาจารย์สุธิรา) โอเค ไป เรื่อง ชื่อเรื่อง</w:t>
      </w:r>
    </w:p>
    <w:p>
      <w:pPr>
        <w:pStyle w:val="BodyText"/>
      </w:pPr>
      <w:r>
        <w:t xml:space="preserve">(ล่าม) ชื่อเรื่อง การพัฒนาแอปพลิเคชันสำหรับการบริหารจัดการข้อมูล การฝึกประสบการณ์ครับ</w:t>
      </w:r>
    </w:p>
    <w:p>
      <w:pPr>
        <w:pStyle w:val="BodyText"/>
      </w:pPr>
      <w:r>
        <w:t xml:space="preserve">(อาจารย์สุธิรา) ไปต่อ วัตถุประสงค์</w:t>
      </w:r>
    </w:p>
    <w:p>
      <w:pPr>
        <w:pStyle w:val="BodyText"/>
      </w:pPr>
      <w:r>
        <w:t xml:space="preserve">(ล่าม) วัตถุประสงค์ ก็คือพัฒนาเว็บแอปพลิเคชันนะครับ สำหรับการบริหารจัดการข้อมูลฝึกประสบการณ์วิชาชีพ สำหรับคุณครู แล้วก็หาประสิทธิภาพของเว็บแอปพลิเคชัน แล้วก็มีการประเมินความพึงพอใจของผู้ใช้งาน Web Application ครับ เครื่องมือ เครื่องมือที่ใช้ทำการวิจัยนะครับ ก็จะมี Web Application แอปพลิเคชัน และมีการจัดประเมินของเว็บแอปพลิเคชันครับ สำหรับปในการฝึกประสบการณ์วิชาชีพครูครับ ผลการศึกษานะครับ การพัฒนาเว็บแอปพลิเคชันเพื่อฝึกการฝึกวิชาชีพครูนะครับ จะเช็กผลตอบสนองต่ออุปกรณ์ต่าง ๆ ได้อย่างเหมาะสม Web Application ก็จะพบว่าด้าน Security Test นะครับ แล้วก็จะมีด้านในแต่ละด้านตามลำดับนะครับ ก็จะมีการประเมินความพึงพอใจ แล้วก็มีงานระบบฐานข้อมูลฝึกประสบการณ์วิชาชีพครู มีประโยชน์ต่อการฝึกปฏิบัติงานวิชาชีพครู และก็มีการประเมินความพึงพอใจสูงสุดลองลงมาครับ</w:t>
      </w:r>
    </w:p>
    <w:p>
      <w:pPr>
        <w:pStyle w:val="BodyText"/>
      </w:pPr>
      <w:r>
        <w:t xml:space="preserve">(อาจารย์สุธิรา) เปิด… เปิดได้ไหม ตัวนี้ มีลิงก์ไหม เอาจากชื่อผู้แต่งไหม นั่นแหละ จะเจอไหมล่ะนี่ ไม่เป็นไร เราจะข้ามไป เดี๋ยวให้บาสเอาลิงก์ใส่เข้ามาในสไลด์ไว้ด้วยนะคะ ต่อไป เรื่องที่ 3 เรื่องที่ 3 อ๋อ ทำคนละสไลด์เลยบ่ โอเค</w:t>
      </w:r>
    </w:p>
    <w:p>
      <w:pPr>
        <w:pStyle w:val="BodyText"/>
      </w:pPr>
      <w:r>
        <w:t xml:space="preserve">(ล่าม) ครับ ชื่อผู้แต่งตามนี้นะครับ ชื่อเรื่องครับ การพัฒนาแอปพลิเคชันบนอุปกรณ์มือถือสำหรับแนะนำร้านกาแฟในเขตกรุงเทพฯ ครับ วัตถุประสงค์ ก็คือสร้างต้นแบบแอปพลิเคชันบนมือถือนะครับ เพื่อแนะนำร้านกาแฟในเขตกรุงเทพฯ ครับ และเพื่อศึกษาการใช้งานเว็บเพื่อแสดงข้อมูลและเก็บข้อมูลในระบบออนไลน์ แล้วนำมาใช้ในการวิเคราะห์ข้อมูลครับ เครื่องมือที่ใช้ในการทำวิจัยนะครับ 1. ก็คืออำนวยความสะดวกให้กับผู้ใช้งานให้กับผู้ใช้งานในการค้นหาร้านกาแฟให้ตรงตามความต้องการ อย่างที่ 2 ก็จะเป็น… ช่วยประชาสัมพันธ์ให้กับร้านกาแฟที่เปิดบริการ แล้วก็เก็บข้อมูลครับ ผลการศึกษานะครับ ก็คือออกแบบ แล้วก็พัฒนาแอปพลิเคชันในมือถือด้วยระบบ Android studio นะครับ แล้วก็พบปัญหาการพัฒนาที่ต้องมีการอัปเดตโปรแกรมบ่อยครั้ง แล้วก็ใช้ทรัพยากรค่อนข้างมาก ทำให้การพัฒนาค่อนข้างช้าครับ</w:t>
      </w:r>
    </w:p>
    <w:p>
      <w:pPr>
        <w:pStyle w:val="BodyText"/>
      </w:pPr>
      <w:r>
        <w:t xml:space="preserve">(อาจารย์สุธิรา) ขอดูบทความนี้ บทความนี้ ไม่เห็นอีก ไม่ใช่ ชื่อผู้แต่งไม่ใช่ ชื่อผู้แต่งอะไร ไม่มี ไม่เป็นไร เดี๋ยว… บาส บาสต้องเอาแต่ละเรื่องอยู่ในไฟล์เดียวกัน ไม่แยกสไลด์อย่างนี้ลูก และอันสุดท้าย อันสุดท้ายนี่ ตรวจด้วย คำถูกคำผิดนี่ สระ วรรณยุกต์มีเคลื่อนหมดเลย ตั้งแต่ชื่อ ชื่อผู้แต่งแล้ว ไปหน้าแรกค่ะ นี่ ฉัตรชัยนี่ เห็นไหม ไม้หันอากาศย้ายตำแหน่งหมดย้าย เช็กด้วยนะคะ ชื่อผู้แต่ง ชื่อเรา เพราะฉะนั้น ต้องเช็กสระ วรรณยุกต์ด้วย เรื่อง เรื่องผู้แต่งของบาสนี่ต้องเช็กคำถูกคำผิดนะคะ แล้วก็ลิงก์ เปิดไม่ได้สักลิงก์เลยตอนนี้ แล้วก็ภาพประกอบ ใส่ภาพประกอบเพิ่มในผลนะ ทีนี้ตรงวัตถุประสงค์ ให้เป็นข้อแล้วกัน 1 2 1 2 3 1 2 เห็นไหม ของแต่ละอันน่ะ อันแรกเห็นเลขอยู่ อันที่ 2 มันเป็นอันนี้ อันที่ 3 มาเป็นอีกแบบหนึ่ง ไม่เหมือนกันเลยนะคะ รูปแบบให้คล้าย ๆ กันด้วย เช็กรูปแบบด้วย จับมารวมกันเป็น 1 ไฟล์ ไฟล์เดียวกันนะ 3 เรื่อง เหมือนของเพื่อนนะคะ โอเคค่ะ ไปปรับแก้ให้ถูกต้อง มาดูระหว่างกุ้งเต้นกับตี๋น้อย เป่ายิงฉุบไหม หรือจะให้แม่สุ่มต่อ เอาอย่างไร จะให้หมุนหรือจะเป่ายิงฉุบ ให้หมุนนะ ใครจะเป็นคนสุดท้าย 2 คนนี้ ชิงกันตลอด กุ้งก่อนแฮะ โอเค ไม่ต้องแซวเพื่อนเลยมาร์กี้ เริ่มได้เลยค่ะ ถ้าพร้อม อ๋อ ตั้งอัตโนมัติบ่</w:t>
      </w:r>
    </w:p>
    <w:p>
      <w:pPr>
        <w:pStyle w:val="BodyText"/>
      </w:pPr>
      <w:r>
        <w:t xml:space="preserve">(ล่าม) โอเคค่ะ พร้อมค่ะ เอาออก เอาออก ไปที่การเคลื่อนไหว แล้วเอาออก อย่าตั้งอัตโนมัติ เจอหรือยัง ไม่ ๆ การเคลื่อนไหวสิ เดี๋ยวลุกแป๊บหนึ่งสิ เดี๋ยวนะคะ เสียเวลา เริ่ม</w:t>
      </w:r>
    </w:p>
    <w:p>
      <w:pPr>
        <w:pStyle w:val="BodyText"/>
      </w:pPr>
      <w:r>
        <w:t xml:space="preserve">(ล่าม) ค่ะ กราบเรียนอาจารย์แม่ แล้วก็สวัสดีเพื่อน ๆ ทุกคนนะคะ ก็หมวดวิชาการ ก็คือการพัฒนาแอปพลิเคชันบนมือถือนะคะ บนอุปกรณ์เคลื่อนที่โมบายแอปพลิเคชันค่ะ ข้อที่ 1 นะคะ พัฒนาแอปพลิเคชันมือถือ เพื่อสนับสนุนการดำเนินงานเข้าสินค้า บริษัท ดีดี 1971 และเครือบริษัทนะคะ ข้อที่ 2. ประเมินประสิทธิภาพแอปพลิเคชันบนมือถือนะคะ ในการดำเนินงานเข้าสินค้า กรณีศึกษา บริษัท ดีดี 1971 และเครือบริษัท ข้อที่ 3 ประเมินความพึงพอใจในแอปพลิเคชันในแอปพลิเคชัน กรณีศึกษา บริษัท ดีดี 1971 ค่ะ โปรแกรมแล้วก็เครื่องมือที่ใช้พัฒนานะคะ จะใช้แอปพลิเคชันโทรศัพท์ การนำเข้าสินค้าจะมี 2 ระบบ ก็คือระบบ Android แล้วก็ระบบ IOS ค่ะ ผลงานวิจัยนะคะ การวิจัย เรื่องการพัฒนาแอปพลิเคชันมือถือในการดำเนินการเข้าสินค้า บริษัท ดีดี 1971 จะแบ่งผลการวิจัยแบ่งออกเป็นขั้นตอน ดังนี้ค่ะ</w:t>
      </w:r>
    </w:p>
    <w:p>
      <w:pPr>
        <w:pStyle w:val="BodyText"/>
      </w:pPr>
      <w:r>
        <w:t xml:space="preserve">(อาจารย์สุธิรา) ไปเรื่องที่ 2 เลยค่ะ ชื่อเรื่องพัฒนา…</w:t>
      </w:r>
    </w:p>
    <w:p>
      <w:pPr>
        <w:pStyle w:val="BodyText"/>
      </w:pPr>
      <w:r>
        <w:t xml:space="preserve">(ล่าม) เรื่องที่ 1 นะคะ การพัฒนาแอปพลิเคชันระบบลงทะเบียนบัณฑิตของปริญญาตรี ที่มหาวิทยาลัยราชภัฏมหาสารคาม เทคโนโลยี QR Code ข้อที่ 2 นี่ ความพึงพอใจของผู้ใช้งานในการลงทะเบียนบัณฑิตนะคะ ที่มหาวิทยาลัยราชภัฏมหาสารคาม โปรแกรมนะคะ โปรแกรมและเครื่องมือที่ใช้พัฒนา ข้อที่ 1 แอปพลิเคชันระบบลงทะเบียนบัณฑิตที่ซ้อมรับปริญญาบัตรนะคะ ข้อ 2 ประเมินคุณภาพการทำงานในระบบลงทะเบียนค่ะ ข้อ 3 แบบสอบถามความพึงพอใจในกลุ่มตัวอย่างในการเข้าใช้งานแอปลงทะเบียนค่ะ ส่วนผลงานวิจัยนะคะ ข้อที่ 1 ผลพัฒนาแอปพลิเคชันระบบลงทะเบียนรับปริญญาบัตรของมหาวิทยาลัยมหาสารคามค่ะ โดยสแกน QR Code ข้อที่ 2 นะคะ ผลการศึกษาความพึงพอใจของผู้ใช้แอปพลิเคชันในระบบของทะเบียนบัณฑิต ในการรับปริญญาบัตรมหาวิทยาลัยมหาสารคามโดยอุปกรณ์… ค่ะ แอปพลิเคชันครับ</w:t>
      </w:r>
    </w:p>
    <w:p>
      <w:pPr>
        <w:pStyle w:val="BodyText"/>
      </w:pPr>
      <w:r>
        <w:t xml:space="preserve">(อาจารย์สุธิรา) เรื่องที่ 3 เรื่องที่ 3 นะคะ กรณีศึกษาแอปพลิเคชัน ประเภทการพัฒนาระบบขนส่งของประเทศ</w:t>
      </w:r>
    </w:p>
    <w:p>
      <w:pPr>
        <w:pStyle w:val="BodyText"/>
      </w:pPr>
      <w:r>
        <w:t xml:space="preserve">(อาจารย์สุธิรา) สไลด์ต่อไป</w:t>
      </w:r>
    </w:p>
    <w:p>
      <w:pPr>
        <w:pStyle w:val="BodyText"/>
      </w:pPr>
      <w:r>
        <w:t xml:space="preserve">(ล่าม) วัตถุประสงค์ ศึกษา วิเคราะห์</w:t>
      </w:r>
    </w:p>
    <w:p>
      <w:pPr>
        <w:pStyle w:val="BodyText"/>
      </w:pPr>
      <w:r>
        <w:t xml:space="preserve">(ล่าม) ต่อไปจะเป็นอุปกรณ์ โปรแกรม เครื่องมือที่ใช้พัฒนานะคะ ใช้เป็น Google Scholar ผลการวิจัยค่ะ จากการรวบรวมข้อมูลที่ได้จากการสัมภาษณ์ผู้เชี่ยวชาญทางด้านการพัฒนาทางด้านโมบายแอปพลิเคชันนะคะ และผู้ใช้งานแอปพลิเคชันคมนาคมขนส่งทางบก โดยถอดรหัสผู้เชี่ยวชาญการพัฒนา NVIVO11 ค่ะ</w:t>
      </w:r>
    </w:p>
    <w:p>
      <w:pPr>
        <w:pStyle w:val="BodyText"/>
      </w:pPr>
      <w:r>
        <w:t xml:space="preserve">(อาจารย์สุธิรา) เปิดงานวิจัยสุดท้ายให้ดู ไปเปิดสไลด์ด้วย เปิดสไลด์ด้วย วัตถุประสงค์ เปิดเอกสาร แล้วก็เปิดเอกสารเทียบ ข้อวัตถุประสงค์ บทที่ 1 วัตถุประสงค์ อ๋อ โอเค เครื่องมือ สไลด์ต่อไป โปรแกรมที่ใช้พัฒนา ไปอีก บทที่ 3 ไปบทที่ 3 สัมภาษณ์เชิงลึก ไปสิ เลื่อนไป คำถาม ไป ไปอีก เปิดรหัส ไหนล่ะ ขยายอันนี้สิ เลื่อน เลื่อนลง เลื่อนลง 3… นี่ ๆ ๆ เลื่อนขึ้นไป ขึ้นไป ขึ้นไป เลื่อนขึ้นไป 3.2 3.1 ไปอีก 3.2.1 3.2.2 ไป 3.2.3 นี่ ๆ นี่ ๆ 3.2.3 เลื่อนลงมา เลื่อนอีก เลื่อนอีก สรุปคือเป็นแบบสัมภาษณ์ นี่ไง นี่ ๆ นี่ ๆ สัมภาษณ์แบ่งเป็น 3 ชุด 1 สำหรับผู้เชี่ยวชาญ ไป… เพราะฉะนั้น ต้องบอกว่าแบบสัมภาษณ์ 2. แบบสัมภาษณ์สำหรับผู้เชี่ยวชาญด้านการพัฒนาโมบาย แล้วก็ผู้ใช้งาน มีของ… 1. ผู้เชี่ยวชาญทางขนส่งทางบกใช่ไหม ผู้เชี่ยวชาญด้านการพัฒนาโมบาย แล้วก็ผู้ใช้งานโมบายนะคะ ไปดูบทที่ 4 ดูผล ผลมันสรุปอะไรบ้าง ผลการวิจัย ไปต่อค่ะ ไม่ใช่อันนี้ สัมภาษณ์อยู่ ผลการสัมภาษณ์นี่ไง นี่ เห็นไหม ผลการสัมภาษณ์ ก็ต้องบอกทั้ง 3 ส่วน นี่เขาบอกส่วนของผู้เชี่ยวชาญด้านคมนาคม มีความคิดเห็นได้เท่าไร ไปดูสรุปท้ายตาราง อาจจะยาวไป อย่างนั้นไปดูที่บทคัดย่อ เดี๋ยวจะยาวไป บทคัดย่อน่าจะสั้นหน่อย ผลการศึกษา นี่ไง นี่ไง นี่ไง เอาจากตรงนี้นะคะประเด็น เดี๋ยวมีต่อหรือเปล่า ลงไปข้างล่างสิ เลื่อน อ๋อ อย่างนั้นก็เอาจากตรงนี้ ความคิดเห็น จนถึงความพึงพอใจมากที่สุด น่ะเห็นไหม ผู้ใช้เกิดความพึงพอใจในการใช้งานโมบายแอปมากที่สุด อันนี้คือส่วนของผลที่จะเอาไปนำเสนอ เมื่อกี้ในบทที่ 4 ไม่มีรูปใช่ไหม ว่าแอปมันเป็นหน้าตาอย่างไร มีไหม อ๋อ อีกอันหนึ่งล่ะ ไม่ใช่นี่ อันนี้มันเอกสารและงานวิจัยที่เกี่ยวข้อง ไม่ ต้องดูที่ผล ต้องดูที่บทที่ 4 ตัวนี้มันน่าจะแค่… น่าจะแต่สำรวจน่ะ วิจัยเชิงสำรวจมากกว่า ไม่ได้พัฒนาเป็นตัวแอปออกมานี่ งานนี้ไม่ได้นะนี่ แค่ไป… แค่ใช้แบบสัมภาษณ์น่ะ ไปถามว่าถ้าจะทำแอปน่ะ มันยังไม่ได้เป็นแอปเลย กุ้งต้องไปหาใหม่แล้ว ตัวนี้ไม่ได้ ดู ๆ ดูจากงานแล้วนะคะ ไอ้เรื่องที่ 3 น่ะ ของกุ้งมันจะเป็น… มันยังไม่ได้เป็นแบบพัฒนาแอปพลิเคชันขึ้นมา มันแค่ต้องการไปอย่างไร ศึกษา วิเคราะห์และเสนอคำแนะนำ แนวทาง ก็คือหา… หารูปแบบของโมบายแอปนี้ แต่ยังไม่ได้ทำแอป มันเป็นการวิจัยในลักษณะสำรวจเฉย ๆ เฉย ๆ แต่ยังไม่ได้พัฒนาแอป เพราะฉะนั้น ตัวนี้ยังใช่ไม่ได้นะลูก ต้องหาใหม่นะ โอเค ไปดูอันที่ 2 งานวิจัยตัวที่ 2 แอปพลิเคชันลงทะเบียนบัณฑิต ลองค้นสิ นี่เห็นไหม คำถูกคำผิด คำว่า</w:t>
      </w:r>
      <w:r>
        <w:t xml:space="preserve"> </w:t>
      </w:r>
      <w:r>
        <w:t xml:space="preserve">“</w:t>
      </w:r>
      <w:r>
        <w:t xml:space="preserve">QR Code</w:t>
      </w:r>
      <w:r>
        <w:t xml:space="preserve">”</w:t>
      </w:r>
      <w:r>
        <w:t xml:space="preserve"> </w:t>
      </w:r>
      <w:r>
        <w:t xml:space="preserve">ใช้ทั้งภาษาไทยและภาษาอังกฤษเลย ต้องเลือกจะเอา QR Code ภาษาอังกฤษ หรือจะเอา QR Code ภาษาไทย ตรงชื่อเรื่องให้มันเหมือนกัน ตัวใดตัวหนึ่ง เห็นไหม คำ การตัดคำด้วย เช็กด้วยนะคะ ลองเปิดไอ้นั่น เปิดงานดูก่อน เพราะเหมือนผลข้อของเรื่องที่ 2 ของกุ้งก็ยังไม่มีผลให้ดู เอาชื่อผู้แต่งมา ยังหา… ยังหาลิงก์ไม่เจอนะ มณีรัตน์ ผลประเสริฐ ยังไม่เห็น ไม่เป็นไร ยังไม่เห็นตัวงานของอันที่ 2 นะคะ ก็เลยไปดูตรงผลไม่ได้นะ ทีนี้กุ้งมีต้องตรวจข้อความคำถูกคำผิดนะคะ แล้วก็ผล ก็คือต้องเอาภาพแอปที่พัฒนาน่ะมาใส่ ต้องให้เห็นภาพของงานวิจัยนั้นด้วย ตอนนี้ยังไม่เห็นแล้วเรื่องสุดท้าย ไม่ใช่ การพัฒนาแอป เป็นแค่การสำรวจ ต้องหาเรื่องใหม่มาแทนนะคะ เข้าใจไหม โอเค ค่ะ คนสุดท้ายครับ ตี๋น้อย คนสุดท้ายของวันนี้แล้ว เริ่มครับ</w:t>
      </w:r>
    </w:p>
    <w:p>
      <w:pPr>
        <w:pStyle w:val="BodyText"/>
      </w:pPr>
      <w:r>
        <w:t xml:space="preserve">(ล่าม) กราบเรียนอาจารย์ที่เคารพ และสวัสดีเพื่อน ๆ ครับ ครับ เป็นบทความวิจัยการพัฒนาแอปพลิเคชันบนมือถือบนอุปกรณ์เคลื่อนที่ครับ</w:t>
      </w:r>
    </w:p>
    <w:p>
      <w:pPr>
        <w:pStyle w:val="BodyText"/>
      </w:pPr>
      <w:r>
        <w:t xml:space="preserve">(อาจารย์สุธิรา) ไปสไลด์ถัดไปเลย ชื่อผู้แต่ง พัชรพันธ์ สมบัติ ครับ ครับ เป็นแอปพลิเคชันโมบาย สำหรับฝั่งผู้ใช้บริการสายการบินไทยครับ ครับ พอดีวันนี้ผมจัดตัวหนังสือผิดไปครับ วัตถุประสงค์นะครับ เพื่อการศึกษาการใช้แอปพลิเคชัน ThaiMobile ครับ เป็นของสายการบินไทยครับ เป็นแอปพลิเคชัน THAI Mobile ครับ</w:t>
      </w:r>
    </w:p>
    <w:p>
      <w:pPr>
        <w:pStyle w:val="BodyText"/>
      </w:pPr>
      <w:r>
        <w:t xml:space="preserve">(อาจารย์สุธิรา) โปรแกรมที่ใช้ โปรแกรมอะไรครับ ใช้อะไรบ้าง</w:t>
      </w:r>
    </w:p>
    <w:p>
      <w:pPr>
        <w:pStyle w:val="BodyText"/>
      </w:pPr>
      <w:r>
        <w:t xml:space="preserve">(ล่าม) ผมมองไม่เห็นครับ โปรแกรมที่ใช้ครับ อันที่ 1 XAML ครับ โปรแกรมที่ 2 นะครับ เป็น Visual Studio ครับ 2010 ครับ ผลการวิจัยนะครับ ก็เพื่อศึกษาการใช้บริการโมบายเพื่อการศึกษาแอปพลิเคชันครับ เป็น THAI Mobile ครับ เป็นการศึกษาโครงสร้างของการใช้แอปพลิเคชัน THAI Mobile ครับ</w:t>
      </w:r>
    </w:p>
    <w:p>
      <w:pPr>
        <w:pStyle w:val="BodyText"/>
      </w:pPr>
      <w:r>
        <w:t xml:space="preserve">(อาจารย์สุธิรา) เปิดงานวิจัยเรื่องนี้ขึ้นมาด้วย ขึ้นแนวทางการพัฒนาเลย เดี๋ยวเป็นสำรวจอีก ไปข้างล่างเลย ดูผลเลย ดูผล หมดแล้วเหรอ เลื่อนไปสิกุ้งเลย เป็นสำรวจ ตัวนี้ ตัวนี้ใช้ไม่ได้ มันเป็นสำรวจว่าจะทำแอป มันยังไม่พัฒนาแอปน่ะ นะคะ อย่างนั้นไปดูอันที่ 2 เลย ข้ามไปเลย ตี๋น้อยต้องหาเรื่องอื่น มาแทนเรื่องนี้นะครับ เรื่องที่ 1 ยังใช้ไม่ได้นะ ดูเรื่องที่ 2 อันนี้น่าจะเหมือนกับ…</w:t>
      </w:r>
    </w:p>
    <w:p>
      <w:pPr>
        <w:pStyle w:val="BodyText"/>
      </w:pPr>
      <w:r>
        <w:t xml:space="preserve">(ล่าม) ค่ะ อันนี้เป็นชื่อผู้แต่งครับ</w:t>
      </w:r>
    </w:p>
    <w:p>
      <w:pPr>
        <w:pStyle w:val="BodyText"/>
      </w:pPr>
      <w:r>
        <w:t xml:space="preserve">(อาจารย์สุธิรา) ของมาร์กี้</w:t>
      </w:r>
    </w:p>
    <w:p>
      <w:pPr>
        <w:pStyle w:val="BodyText"/>
      </w:pPr>
      <w:r>
        <w:t xml:space="preserve">(ล่าม) ครับ ชื่อเรื่อง เป็นต้นแบบโมบายแอปพลิเคชันแพลตฟอร์มเพื่อการเกษตรครับ</w:t>
      </w:r>
    </w:p>
    <w:p>
      <w:pPr>
        <w:pStyle w:val="BodyText"/>
      </w:pPr>
      <w:r>
        <w:t xml:space="preserve">(อาจารย์สุธิรา) วัตถุประสงค์ครับ</w:t>
      </w:r>
    </w:p>
    <w:p>
      <w:pPr>
        <w:pStyle w:val="BodyText"/>
      </w:pPr>
      <w:r>
        <w:t xml:space="preserve">(ล่าม) เป็นการสร้างต้นแบบ เพื่อให้พัฒนาให้ความรู้ เครื่องมือที่ใช้นะคะ ข้อที่ 1 เป็นแบบสอบถามแบบสัมภาษณ์ เพื่อเก็บข้อมูลครับ ข้อ 2 เป็นการสัมภาษณ์เก็บข้อมูลเชิงลึกครับ</w:t>
      </w:r>
    </w:p>
    <w:p>
      <w:pPr>
        <w:pStyle w:val="BodyText"/>
      </w:pPr>
      <w:r>
        <w:t xml:space="preserve">(ล่าม) ผลการวิจัยนะครับ ก็คือต้นแบบแอปพลิเคชัน จะมีวัตถุประสงค์ เพื่อสร้างต้นแบบหน้าจอแอปพลิเคชัน ให้ความรู้และสนับสนุนการขายสินค้าเกษตร โดยพัฒนาต้นแบบโมบายแอปพลิเคชัน จากการทบทวนและงานวิจัยที่เกี่ยวข้องนะครับ ชื่อภาษาอังกฤษตามนี้นะครับ แล้วก็มีการสัมเภาษณ์เชิงลึกกับผู้เชี่ยวชาญ IT แนวเพิ่มขีดความสามารถในกลุ่มเกษตรกรครับ</w:t>
      </w:r>
    </w:p>
    <w:p>
      <w:pPr>
        <w:pStyle w:val="BodyText"/>
      </w:pPr>
      <w:r>
        <w:t xml:space="preserve">(อาจารย์สุธิรา) โอเค อันที่ 2 จะคล้ายกับของมาร์กี้นะคะ เพราะฉะนั้น ตรง… ฟอนต์ ฟอนต์ของ… การใช้ฟอนต์ ใช่ไหม ใช้พิศดารหน่อย พอมานำเสนอ ก็จะพอมานำเสนอก็จะเป็นลักษณะนี้นะคะ แก้ตรงวัตถุประสงค์นะ ชื่อเรื่อง ตัดตรงชื่อเรื่องออก ก็เริ่มที่เพื่อสร้างต้นแบบเลย เริ่มที่คำว่า</w:t>
      </w:r>
      <w:r>
        <w:t xml:space="preserve"> </w:t>
      </w:r>
      <w:r>
        <w:t xml:space="preserve">“</w:t>
      </w:r>
      <w:r>
        <w:t xml:space="preserve">เพื่อสร้าง</w:t>
      </w:r>
      <w:r>
        <w:t xml:space="preserve">”</w:t>
      </w:r>
      <w:r>
        <w:t xml:space="preserve"> </w:t>
      </w:r>
      <w:r>
        <w:t xml:space="preserve">เลย อันก่อนหน้านั้น ตัดทิ้งนะคะ ตรงโปรแกรมอะไรก็เหมือนมาร์กี้ เหมือนกันนะคะ เช็กดู 2 คนนี้ ช่วยกันเช็ก แล้วก็ไปที่ผล ผลก็เอาภาพจากไอ้นั่นมาใส่ อันนี้มันอธิบายเฉย ๆ มันไม่ใช่ ต้องแก้ ผลเอารูปของแอปที่เขาพัฒนาเอามาใส่นะครับ ไปดูงานที่ 3 เลย งานที่ 3 เรื่องอะไร จองคิวผู้บริโภค</w:t>
      </w:r>
    </w:p>
    <w:p>
      <w:pPr>
        <w:pStyle w:val="BodyText"/>
      </w:pPr>
      <w:r>
        <w:t xml:space="preserve">(ล่าม) เรื่องที่ 3 นะครับ ชื่อเรื่อง ก็คือปัจจัยที่ส่งผลต่อการใช้… ชื่อผู้แต่ง สุมาลิน กางทอง นะครับ ชื่อเรื่อง ปัจจัยที่ส่งผลต่อการใช้โมบายแอปพลิเคชัน เพื่อการจองคิวของผู้บริโภค กรุงเทพมหานครนะครับ จุดประสงค์นะครับ ศึกษาปัจจัยที่ส่งผลต่อการใช้โมบายแอปพลิเคชันเพื่อการจองคิวของผู้บริโภคในกรุงเทพฯ</w:t>
      </w:r>
    </w:p>
    <w:p>
      <w:pPr>
        <w:pStyle w:val="BodyText"/>
      </w:pPr>
      <w:r>
        <w:t xml:space="preserve">(อาจารย์สุธิรา) เพื่อจองคิว</w:t>
      </w:r>
    </w:p>
    <w:p>
      <w:pPr>
        <w:pStyle w:val="BodyText"/>
      </w:pPr>
      <w:r>
        <w:t xml:space="preserve">(ล่าม) ความคาดหมายในด้านการทำงานและด้านการทำงานที่มีผลในด้านสังคมนะครับ ข้อที่ 2 ก็คือศึกษาปัจจัยในการจองคิว เงื่อนไขในการอำนวยความสะดวกและทัศนคติ ที่มีต่อการใช้เทคโนโลยีของผู้บริโภคในกรุงเทพมหานครครับ</w:t>
      </w:r>
    </w:p>
    <w:p>
      <w:pPr>
        <w:pStyle w:val="BodyText"/>
      </w:pPr>
      <w:r>
        <w:t xml:space="preserve">(อาจารย์สุธิรา) การตั้งใช้คืออย่างไรนะ</w:t>
      </w:r>
    </w:p>
    <w:p>
      <w:pPr>
        <w:pStyle w:val="BodyText"/>
      </w:pPr>
      <w:r>
        <w:t xml:space="preserve">(ล่าม) โปรแกรม แล้วก็เครื่องมือที่ใช้พัฒนานะครับ จะใช้เป็นแบบสอบถามนะครับ หรือชื่อภาษาอังกฤษ ก็คือ Questionnaire นะครับ มีลักษณะเป็นคำถามที่เชิงโครงสร้าง เชิงโครงสร้าง ชื่อภาษาอังกฤษ ก็คือ Structured question เป็นข้อมูล… เป็นเครื่องมือสำหรับการเก็บรวบรวมข้อมูลทั้งหมดนะครับ ส่วนผลการศึกษา แล้วก็ผลการวิจัยนะครับ จะเป็นการใช้ข้อมูลของกลุ่มตัวอย่าง ในการพัฒนานะครับ จะเป็น… ส่วนใหญ่จะเป็นเพศหญิงที่มีอายุ 30-39 ปีนะครับ จำนวน 232 คนครับ คิดเป็นร้อยละ 55.20 นะครับ เป็นสถานภาพโสด จบการศึกษาปริญญาตรีครับ มีอาชีพเป็นพนักงานเอกชน จำนวน 251 คน เป็นร้อยละ 59.80 นะครับ กลุ่มใหญ่สุดจะมีรายได้อยู่ที่ 25,000 ขึ้นไป ถึง 35,000 บาท โดยใช้แอปพลิเคชันจองคิวร้านอาหารในรอบ 6 เดือนที่ผ่านมาครับ</w:t>
      </w:r>
    </w:p>
    <w:p>
      <w:pPr>
        <w:pStyle w:val="BodyText"/>
      </w:pPr>
      <w:r>
        <w:t xml:space="preserve">(อาจารย์สุธิรา) เดี๋ยวถาม ตี๋น้อยครับ ไอ้ตัวนี้ เปิดงานวิจัยด้วย มันมีแอปโชว์ให้ดูไหม งานนี้ เหมือนจะไม่มี เหมือนจะเป็นสำรวจ ไปดูบทที่ 4 หน่อย เลื่อนไป เลื่อนไป ไปเรื่อย ไปเรื่อย ๆ ยังไม่เห็น ความคิดเห็นของผู้บริโภค มีแต่ความคิดเห็น โอเค เข้าใจแล้ว ตัวนี้ก็ไม่ได้ ของตี๋น้อยไม่ได้ 2 เรื่องนะครับ เพราะตัวนี้เป็นสำรวจ สำรวจปัจจัยที่ส่งผลต่อการใช้ ก็คือแค่ถามว่าไอ้โมบายแอปน่ะ มันไม่ได้พูดถึงกระบวนการในการพัฒนาแอป เนื่องจากวิชาของเราเป็นวิชาที่ชื่อเรื่องการพัฒนาโปรแกรมประยุกต์บนอุปกรณ์เคลื่อนที่ ก็เลยที่ให้มาค้นงานวิจัย ก็คืออยากให้ไปค้นงานวิจัยที่เขาพัฒนาโปรแกรมบนมือถือนั่นเองนะคะ เพราะฉะนั้น งานที่ค้นก็ควรจะเป็นงานที่ เมื่อสรุปผลออกมาแล้วนี่ ก็ต้องเห็นหน้าตาของแอปบนมือถือนั้น ว่ามันมีหน้าตาเป็นอย่างไร ให้เห็นด้วยนะคะ ทีนี้ของตี๋น้อยที่หามา 2 ตัว มันเป็นเชิงสำรวจเกี่ยวกับการใช้งานเฉย ๆ มันไม่ใช่วิธีการพัฒนา เพราะฉะนั้น ยังใช้ไม่ได้ หาอีกนะคะ อีก 2 เรื่อง แล้วก็ปรับปรุงแก้ไข ตามที่แนะนำทั้งของ ทุกคนเลยนะคะ ที่ให้ไปแก้นะคะ เด็ก ๆ แล้วก็เอาบทความแต่ละอันแปะลิงก์ใส่มาไว้ด้วย จะได้… เผื่อครั้งหน้า ถ้าตรวจเวลาส่งมาให้ตรวจจะได้เปิดลิงก์ ก็จะตรวจได้ด้วยนะคะ มีใครสงสัยไหม วันนี้เรานำเสนอครบทุกคนแล้วนะคะ ไม่มีใครขาด ใครได้แก้อะไรไปแก้ให้เรียบร้อยนะคะ มีใครสงสัยอยากถามอะไรไหมคะ ถ้าไม่มีแม่จะปล่อยแล้วนะ เที่ยงแล้วนี่ เที่ยงครึ่งแล้วด้วย ถ้าอย่างนั้นขอบคุณพี่ล่าม ตี๋น้อยขอบคุณพี่ล่ามหน่อยครับ ครับ ขอบคุณนะคะ เด็ก ๆ ไป ทานข้าว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90667</dc:title>
  <dc:creator/>
  <cp:keywords/>
  <dcterms:created xsi:type="dcterms:W3CDTF">2024-06-19T06:05:56Z</dcterms:created>
  <dcterms:modified xsi:type="dcterms:W3CDTF">2024-06-19T06: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ถุนายน 2567 เวลา 09.00 น.</vt:lpwstr>
  </property>
  <property fmtid="{D5CDD505-2E9C-101B-9397-08002B2CF9AE}" pid="3" name="subtitle">
    <vt:lpwstr/>
  </property>
</Properties>
</file>